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8A27709" w14:textId="3799E6F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F302EE">
        <w:rPr>
          <w:rFonts w:ascii="Times New Roman" w:hAnsi="Times New Roman" w:cs="Times New Roman"/>
        </w:rPr>
        <w:t>4</w:t>
      </w:r>
    </w:p>
    <w:p w14:paraId="3FE462E6" w14:textId="77777777" w:rsidR="00F302EE" w:rsidRPr="00F302EE" w:rsidRDefault="00FA75DD" w:rsidP="00F302EE">
      <w:pPr>
        <w:jc w:val="center"/>
        <w:rPr>
          <w:rFonts w:ascii="Times New Roman" w:hAnsi="Times New Roman" w:cs="Times New Roman"/>
          <w:color w:val="212529"/>
          <w:shd w:val="clear" w:color="auto" w:fill="FFFFFF"/>
        </w:rPr>
      </w:pPr>
      <w:r w:rsidRPr="00FA75DD">
        <w:rPr>
          <w:rFonts w:ascii="Times New Roman" w:hAnsi="Times New Roman" w:cs="Times New Roman"/>
        </w:rPr>
        <w:t>“</w:t>
      </w:r>
      <w:r w:rsidR="00F302EE" w:rsidRPr="00F302EE">
        <w:rPr>
          <w:rFonts w:ascii="Times New Roman" w:hAnsi="Times New Roman" w:cs="Times New Roman"/>
          <w:color w:val="212529"/>
          <w:shd w:val="clear" w:color="auto" w:fill="FFFFFF"/>
        </w:rPr>
        <w:t xml:space="preserve"> Основы интерфейса взаимодействия</w:t>
      </w:r>
    </w:p>
    <w:p w14:paraId="2C88747D" w14:textId="37B2DC55" w:rsidR="00FA75DD" w:rsidRPr="00FA75DD" w:rsidRDefault="00F302EE" w:rsidP="00F302EE">
      <w:pPr>
        <w:jc w:val="center"/>
        <w:rPr>
          <w:rFonts w:ascii="Times New Roman" w:hAnsi="Times New Roman" w:cs="Times New Roman"/>
        </w:rPr>
      </w:pPr>
      <w:r w:rsidRPr="00F302EE">
        <w:rPr>
          <w:rFonts w:ascii="Times New Roman" w:hAnsi="Times New Roman" w:cs="Times New Roman"/>
          <w:color w:val="212529"/>
          <w:shd w:val="clear" w:color="auto" w:fill="FFFFFF"/>
        </w:rPr>
        <w:t>пользователя с системой Unix на уровне командной строки</w:t>
      </w:r>
      <w:r w:rsidR="00FA75DD" w:rsidRPr="00FA75D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01-10</w:t>
      </w:r>
    </w:p>
    <w:p w14:paraId="4B41BF9F" w14:textId="700BC065" w:rsidR="00FA75DD" w:rsidRPr="00FA75DD" w:rsidRDefault="00614A8B" w:rsidP="00FA75DD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арновский Даниил Вячеславович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089EA82B" w14:textId="30AB670C" w:rsidR="004D308E" w:rsidRPr="004D308E" w:rsidRDefault="00FA75DD" w:rsidP="004D308E">
      <w:pPr>
        <w:pStyle w:val="1"/>
        <w:spacing w:line="360" w:lineRule="auto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t>Цель работы:</w:t>
      </w:r>
    </w:p>
    <w:p w14:paraId="7866FE4C" w14:textId="706D6444" w:rsidR="00FA75DD" w:rsidRDefault="004D308E" w:rsidP="004D308E">
      <w:pPr>
        <w:spacing w:line="276" w:lineRule="auto"/>
      </w:pPr>
      <w:r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Pr="00EA4EAB" w:rsidRDefault="00EA4EAB" w:rsidP="00EA4EAB"/>
    <w:p w14:paraId="24678264" w14:textId="1342D029" w:rsidR="004F76BD" w:rsidRPr="00F27796" w:rsidRDefault="004F76BD" w:rsidP="00F27796">
      <w:pPr>
        <w:pStyle w:val="a4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27796">
        <w:rPr>
          <w:rFonts w:ascii="Times New Roman" w:hAnsi="Times New Roman" w:cs="Times New Roman"/>
          <w:sz w:val="24"/>
          <w:szCs w:val="24"/>
        </w:rPr>
        <w:t>Определи</w:t>
      </w:r>
      <w:r w:rsidR="00F27796" w:rsidRPr="00F27796">
        <w:rPr>
          <w:rFonts w:ascii="Times New Roman" w:hAnsi="Times New Roman" w:cs="Times New Roman"/>
          <w:sz w:val="24"/>
          <w:szCs w:val="24"/>
        </w:rPr>
        <w:t>м</w:t>
      </w:r>
      <w:r w:rsidRPr="00F27796">
        <w:rPr>
          <w:rFonts w:ascii="Times New Roman" w:hAnsi="Times New Roman" w:cs="Times New Roman"/>
          <w:sz w:val="24"/>
          <w:szCs w:val="24"/>
        </w:rPr>
        <w:t xml:space="preserve"> полное имя вашего домашнего каталога. Далее относительно этого каталога будут выполняться последующие упражнения</w:t>
      </w:r>
      <w:r w:rsidR="00F27796">
        <w:rPr>
          <w:rFonts w:ascii="Times New Roman" w:hAnsi="Times New Roman" w:cs="Times New Roman"/>
          <w:sz w:val="24"/>
          <w:szCs w:val="24"/>
        </w:rPr>
        <w:t xml:space="preserve"> (Рис. 1).</w:t>
      </w:r>
      <w:r w:rsidRPr="00F277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334985" w14:textId="3D8C933D" w:rsidR="00F27796" w:rsidRDefault="00F27796" w:rsidP="00F27796">
      <w:pPr>
        <w:pStyle w:val="a3"/>
      </w:pPr>
      <w:r>
        <w:rPr>
          <w:noProof/>
        </w:rPr>
        <w:drawing>
          <wp:inline distT="0" distB="0" distL="0" distR="0" wp14:anchorId="0928B84E" wp14:editId="24DD089F">
            <wp:extent cx="5940425" cy="3236770"/>
            <wp:effectExtent l="0" t="0" r="3175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3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59874" w14:textId="37A72AE5" w:rsidR="00F27796" w:rsidRPr="00141AA8" w:rsidRDefault="00F27796" w:rsidP="00F27796">
      <w:pPr>
        <w:pStyle w:val="a4"/>
        <w:jc w:val="center"/>
        <w:rPr>
          <w:rFonts w:ascii="Times New Roman" w:hAnsi="Times New Roman" w:cs="Times New Roman"/>
          <w:sz w:val="24"/>
          <w:szCs w:val="24"/>
        </w:rPr>
      </w:pPr>
      <w:r w:rsidRPr="00141AA8">
        <w:rPr>
          <w:rFonts w:ascii="Times New Roman" w:hAnsi="Times New Roman" w:cs="Times New Roman"/>
          <w:sz w:val="24"/>
          <w:szCs w:val="24"/>
        </w:rPr>
        <w:t>Рисунок 1. Полное имя домашнего каталога.</w:t>
      </w:r>
    </w:p>
    <w:p w14:paraId="10563FC9" w14:textId="3C2120B5" w:rsidR="004F76BD" w:rsidRPr="00E6021C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 Выполни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ледующие действия: </w:t>
      </w:r>
    </w:p>
    <w:p w14:paraId="55BE5EB0" w14:textId="4276FBAE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1. Перейд</w:t>
      </w:r>
      <w:r>
        <w:rPr>
          <w:rFonts w:ascii="Times New Roman" w:hAnsi="Times New Roman" w:cs="Times New Roman"/>
          <w:sz w:val="24"/>
          <w:szCs w:val="24"/>
        </w:rPr>
        <w:t>е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в каталог 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t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рис. 2.1).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E1AAB3" w14:textId="35DB39FD" w:rsidR="00F27796" w:rsidRDefault="00F27796" w:rsidP="00F27796">
      <w:pPr>
        <w:pStyle w:val="a3"/>
      </w:pPr>
      <w:r>
        <w:rPr>
          <w:noProof/>
        </w:rPr>
        <w:drawing>
          <wp:inline distT="0" distB="0" distL="0" distR="0" wp14:anchorId="34181B72" wp14:editId="1933D1F9">
            <wp:extent cx="5936451" cy="3691255"/>
            <wp:effectExtent l="0" t="0" r="762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51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AE8CE" w14:textId="12DEC72A" w:rsidR="00F27796" w:rsidRPr="00141AA8" w:rsidRDefault="00F27796" w:rsidP="00F27796">
      <w:pPr>
        <w:jc w:val="center"/>
        <w:rPr>
          <w:rFonts w:ascii="Times New Roman" w:hAnsi="Times New Roman" w:cs="Times New Roman"/>
          <w:sz w:val="24"/>
          <w:szCs w:val="24"/>
        </w:rPr>
      </w:pPr>
      <w:r w:rsidRPr="00141AA8">
        <w:rPr>
          <w:rFonts w:ascii="Times New Roman" w:hAnsi="Times New Roman" w:cs="Times New Roman"/>
          <w:sz w:val="24"/>
          <w:szCs w:val="24"/>
        </w:rPr>
        <w:t>Рисунок 2.1. Переход в каталог /</w:t>
      </w:r>
      <w:proofErr w:type="spellStart"/>
      <w:r w:rsidRPr="00141AA8">
        <w:rPr>
          <w:rFonts w:ascii="Times New Roman" w:hAnsi="Times New Roman" w:cs="Times New Roman"/>
          <w:sz w:val="24"/>
          <w:szCs w:val="24"/>
          <w:lang w:val="en-US"/>
        </w:rPr>
        <w:t>tmp</w:t>
      </w:r>
      <w:proofErr w:type="spellEnd"/>
      <w:r w:rsidRPr="00141AA8">
        <w:rPr>
          <w:rFonts w:ascii="Times New Roman" w:hAnsi="Times New Roman" w:cs="Times New Roman"/>
          <w:sz w:val="24"/>
          <w:szCs w:val="24"/>
        </w:rPr>
        <w:t>.</w:t>
      </w:r>
    </w:p>
    <w:p w14:paraId="4BF498FF" w14:textId="4CF62814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2.2. </w:t>
      </w:r>
      <w:r w:rsidRPr="00E6021C">
        <w:rPr>
          <w:rFonts w:ascii="Times New Roman" w:hAnsi="Times New Roman" w:cs="Times New Roman"/>
          <w:sz w:val="24"/>
          <w:szCs w:val="24"/>
        </w:rPr>
        <w:t>Выведе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а экран содержимое каталога 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tmp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Для этого </w:t>
      </w:r>
      <w:r w:rsidRPr="00E6021C">
        <w:rPr>
          <w:rFonts w:ascii="Times New Roman" w:hAnsi="Times New Roman" w:cs="Times New Roman"/>
          <w:sz w:val="24"/>
          <w:szCs w:val="24"/>
        </w:rPr>
        <w:t>используе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команду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 различными опциями</w:t>
      </w:r>
      <w:r w:rsidR="00C33F1A">
        <w:rPr>
          <w:rFonts w:ascii="Times New Roman" w:hAnsi="Times New Roman" w:cs="Times New Roman"/>
          <w:sz w:val="24"/>
          <w:szCs w:val="24"/>
        </w:rPr>
        <w:t xml:space="preserve"> (рис. 2.2, 2.3, 2.4).</w:t>
      </w:r>
    </w:p>
    <w:p w14:paraId="4EED8DA5" w14:textId="0E641834" w:rsidR="00CD7EC1" w:rsidRDefault="00CD7EC1" w:rsidP="00CD7EC1">
      <w:pPr>
        <w:pStyle w:val="a3"/>
      </w:pPr>
      <w:r>
        <w:rPr>
          <w:noProof/>
        </w:rPr>
        <w:drawing>
          <wp:inline distT="0" distB="0" distL="0" distR="0" wp14:anchorId="1A767EDC" wp14:editId="54A66456">
            <wp:extent cx="5940425" cy="344995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44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FB2DA" w14:textId="75A7A799" w:rsidR="00C33F1A" w:rsidRPr="00141AA8" w:rsidRDefault="00C33F1A" w:rsidP="00C33F1A">
      <w:pPr>
        <w:pStyle w:val="a3"/>
        <w:jc w:val="center"/>
      </w:pPr>
      <w:r w:rsidRPr="00141AA8">
        <w:t xml:space="preserve">Рисунок 2.2. Использование команды </w:t>
      </w:r>
      <w:r w:rsidRPr="00141AA8">
        <w:rPr>
          <w:lang w:val="en-US"/>
        </w:rPr>
        <w:t>ls</w:t>
      </w:r>
      <w:r w:rsidRPr="00141AA8">
        <w:t xml:space="preserve"> -</w:t>
      </w:r>
      <w:r w:rsidRPr="00141AA8">
        <w:rPr>
          <w:lang w:val="en-US"/>
        </w:rPr>
        <w:t>a</w:t>
      </w:r>
      <w:r w:rsidRPr="00614A8B">
        <w:t>.</w:t>
      </w:r>
    </w:p>
    <w:p w14:paraId="13016EC3" w14:textId="7EC823F7" w:rsidR="00C33F1A" w:rsidRDefault="00C33F1A" w:rsidP="00C33F1A">
      <w:pPr>
        <w:pStyle w:val="a3"/>
      </w:pPr>
      <w:r>
        <w:rPr>
          <w:noProof/>
        </w:rPr>
        <w:drawing>
          <wp:inline distT="0" distB="0" distL="0" distR="0" wp14:anchorId="0247AE96" wp14:editId="76835CD2">
            <wp:extent cx="5939888" cy="4064635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888" cy="406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E2E0C" w14:textId="423E93B0" w:rsidR="00C33F1A" w:rsidRPr="00141AA8" w:rsidRDefault="00C33F1A" w:rsidP="00C33F1A">
      <w:pPr>
        <w:pStyle w:val="a3"/>
        <w:jc w:val="center"/>
      </w:pPr>
      <w:r w:rsidRPr="00141AA8">
        <w:t xml:space="preserve">Рисунок 2.3. Использование команды </w:t>
      </w:r>
      <w:r w:rsidRPr="00141AA8">
        <w:rPr>
          <w:lang w:val="en-US"/>
        </w:rPr>
        <w:t>ls</w:t>
      </w:r>
      <w:r w:rsidRPr="00141AA8">
        <w:t xml:space="preserve"> -</w:t>
      </w:r>
      <w:r w:rsidRPr="00141AA8">
        <w:rPr>
          <w:lang w:val="en-US"/>
        </w:rPr>
        <w:t>l</w:t>
      </w:r>
      <w:r w:rsidRPr="00141AA8">
        <w:t>.</w:t>
      </w:r>
    </w:p>
    <w:p w14:paraId="7354877B" w14:textId="3F60B9D9" w:rsidR="00C33F1A" w:rsidRDefault="00C33F1A" w:rsidP="00C33F1A">
      <w:pPr>
        <w:pStyle w:val="a3"/>
      </w:pPr>
      <w:r>
        <w:rPr>
          <w:noProof/>
        </w:rPr>
        <w:drawing>
          <wp:inline distT="0" distB="0" distL="0" distR="0" wp14:anchorId="58E564B0" wp14:editId="389175CB">
            <wp:extent cx="5940425" cy="394589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4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58925" w14:textId="79DF4F01" w:rsidR="00C33F1A" w:rsidRPr="00141AA8" w:rsidRDefault="00C33F1A" w:rsidP="00C33F1A">
      <w:pPr>
        <w:pStyle w:val="a3"/>
        <w:jc w:val="center"/>
      </w:pPr>
      <w:r w:rsidRPr="00141AA8">
        <w:t xml:space="preserve">Рисунок 2.3. Использование команды </w:t>
      </w:r>
      <w:r w:rsidRPr="00141AA8">
        <w:rPr>
          <w:lang w:val="en-US"/>
        </w:rPr>
        <w:t>ls</w:t>
      </w:r>
      <w:r w:rsidRPr="00141AA8">
        <w:t xml:space="preserve"> -</w:t>
      </w:r>
      <w:r w:rsidRPr="00141AA8">
        <w:rPr>
          <w:lang w:val="en-US"/>
        </w:rPr>
        <w:t>F</w:t>
      </w:r>
      <w:r w:rsidRPr="00141AA8">
        <w:t>.</w:t>
      </w:r>
    </w:p>
    <w:p w14:paraId="6966070E" w14:textId="77777777" w:rsidR="008C0B8B" w:rsidRPr="00E6021C" w:rsidRDefault="008C0B8B" w:rsidP="008C0B8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887F64" w14:textId="0EEACAA2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3. Определи</w:t>
      </w:r>
      <w:r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>, есть ли в каталоге 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va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spool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подкаталог с именем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cron</w:t>
      </w:r>
      <w:proofErr w:type="spellEnd"/>
      <w:r w:rsidR="002E2F0E">
        <w:rPr>
          <w:rFonts w:ascii="Times New Roman" w:hAnsi="Times New Roman" w:cs="Times New Roman"/>
          <w:sz w:val="24"/>
          <w:szCs w:val="24"/>
        </w:rPr>
        <w:t xml:space="preserve"> (рис</w:t>
      </w:r>
      <w:r w:rsidR="0005479B">
        <w:rPr>
          <w:rFonts w:ascii="Times New Roman" w:hAnsi="Times New Roman" w:cs="Times New Roman"/>
          <w:sz w:val="24"/>
          <w:szCs w:val="24"/>
        </w:rPr>
        <w:t>.</w:t>
      </w:r>
      <w:r w:rsidR="002E2F0E">
        <w:rPr>
          <w:rFonts w:ascii="Times New Roman" w:hAnsi="Times New Roman" w:cs="Times New Roman"/>
          <w:sz w:val="24"/>
          <w:szCs w:val="24"/>
        </w:rPr>
        <w:t xml:space="preserve"> 2.4.):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548E20" w14:textId="0FA5BF0E" w:rsidR="002E2F0E" w:rsidRDefault="002E2F0E" w:rsidP="002E2F0E">
      <w:pPr>
        <w:pStyle w:val="a3"/>
      </w:pPr>
      <w:r>
        <w:rPr>
          <w:noProof/>
        </w:rPr>
        <w:drawing>
          <wp:inline distT="0" distB="0" distL="0" distR="0" wp14:anchorId="619C46CA" wp14:editId="443DBDC3">
            <wp:extent cx="5940425" cy="3956685"/>
            <wp:effectExtent l="0" t="0" r="3175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5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0FF15" w14:textId="6826C86D" w:rsidR="008C0B8B" w:rsidRPr="00141AA8" w:rsidRDefault="002E2F0E" w:rsidP="002E2F0E">
      <w:pPr>
        <w:pStyle w:val="a3"/>
        <w:jc w:val="center"/>
      </w:pPr>
      <w:r w:rsidRPr="00141AA8">
        <w:t xml:space="preserve">Рисунок 2.4. Каталог </w:t>
      </w:r>
      <w:r w:rsidRPr="00614A8B">
        <w:t>/</w:t>
      </w:r>
      <w:r w:rsidRPr="00141AA8">
        <w:rPr>
          <w:lang w:val="en-US"/>
        </w:rPr>
        <w:t>var</w:t>
      </w:r>
      <w:r w:rsidRPr="00614A8B">
        <w:t>/</w:t>
      </w:r>
      <w:r w:rsidRPr="00141AA8">
        <w:rPr>
          <w:lang w:val="en-US"/>
        </w:rPr>
        <w:t>spool</w:t>
      </w:r>
      <w:r w:rsidRPr="00614A8B">
        <w:t>/</w:t>
      </w:r>
      <w:r w:rsidRPr="00141AA8">
        <w:t>.</w:t>
      </w:r>
    </w:p>
    <w:p w14:paraId="46E90611" w14:textId="30B0ECDF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2.4. Перейд</w:t>
      </w:r>
      <w:r w:rsidR="008C0B8B">
        <w:rPr>
          <w:rFonts w:ascii="Times New Roman" w:hAnsi="Times New Roman" w:cs="Times New Roman"/>
          <w:sz w:val="24"/>
          <w:szCs w:val="24"/>
        </w:rPr>
        <w:t>е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в </w:t>
      </w:r>
      <w:r w:rsidR="008C0B8B">
        <w:rPr>
          <w:rFonts w:ascii="Times New Roman" w:hAnsi="Times New Roman" w:cs="Times New Roman"/>
          <w:sz w:val="24"/>
          <w:szCs w:val="24"/>
        </w:rPr>
        <w:t>н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аш домашний каталог и </w:t>
      </w:r>
      <w:r w:rsidR="008C0B8B" w:rsidRPr="00E6021C">
        <w:rPr>
          <w:rFonts w:ascii="Times New Roman" w:hAnsi="Times New Roman" w:cs="Times New Roman"/>
          <w:sz w:val="24"/>
          <w:szCs w:val="24"/>
        </w:rPr>
        <w:t>выведе</w:t>
      </w:r>
      <w:r w:rsidR="008C0B8B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а экран его содержимое</w:t>
      </w:r>
      <w:r w:rsidR="0005479B">
        <w:rPr>
          <w:rFonts w:ascii="Times New Roman" w:hAnsi="Times New Roman" w:cs="Times New Roman"/>
          <w:sz w:val="24"/>
          <w:szCs w:val="24"/>
        </w:rPr>
        <w:t xml:space="preserve"> (рис. 2.5)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696BFC" w14:textId="010F350A" w:rsidR="0005479B" w:rsidRDefault="0005479B" w:rsidP="0005479B">
      <w:pPr>
        <w:pStyle w:val="a3"/>
      </w:pPr>
      <w:r>
        <w:rPr>
          <w:noProof/>
        </w:rPr>
        <w:drawing>
          <wp:inline distT="0" distB="0" distL="0" distR="0" wp14:anchorId="396D913C" wp14:editId="226AD717">
            <wp:extent cx="5940425" cy="4179241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179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D9B10" w14:textId="09A50E6D" w:rsidR="008C0B8B" w:rsidRPr="00141AA8" w:rsidRDefault="0005479B" w:rsidP="0005479B">
      <w:pPr>
        <w:pStyle w:val="a3"/>
        <w:jc w:val="center"/>
      </w:pPr>
      <w:r w:rsidRPr="00141AA8">
        <w:t>Рисунок 2.4. Переход на домашний каталог.</w:t>
      </w:r>
    </w:p>
    <w:p w14:paraId="683E99DB" w14:textId="466C586A" w:rsidR="004F76BD" w:rsidRPr="00E6021C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 Выполни</w:t>
      </w:r>
      <w:r w:rsidR="008C0B8B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ледующие действия: </w:t>
      </w:r>
    </w:p>
    <w:p w14:paraId="7E661EB7" w14:textId="30F38DFB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1. В домашнем каталоге созда</w:t>
      </w:r>
      <w:r w:rsidR="0005479B">
        <w:rPr>
          <w:rFonts w:ascii="Times New Roman" w:hAnsi="Times New Roman" w:cs="Times New Roman"/>
          <w:sz w:val="24"/>
          <w:szCs w:val="24"/>
        </w:rPr>
        <w:t>ди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овый каталог с именем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34078B">
        <w:rPr>
          <w:rFonts w:ascii="Times New Roman" w:hAnsi="Times New Roman" w:cs="Times New Roman"/>
          <w:sz w:val="24"/>
          <w:szCs w:val="24"/>
        </w:rPr>
        <w:t xml:space="preserve"> (рис. 3.1):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C7C25F" w14:textId="37F99FA2" w:rsidR="0034078B" w:rsidRDefault="0034078B" w:rsidP="0034078B">
      <w:pPr>
        <w:pStyle w:val="a3"/>
      </w:pPr>
      <w:r>
        <w:rPr>
          <w:noProof/>
        </w:rPr>
        <w:drawing>
          <wp:inline distT="0" distB="0" distL="0" distR="0" wp14:anchorId="33044B41" wp14:editId="3998DA54">
            <wp:extent cx="5940425" cy="4084042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84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85C0" w14:textId="0528E91A" w:rsidR="0005479B" w:rsidRPr="00141AA8" w:rsidRDefault="0034078B" w:rsidP="0034078B">
      <w:pPr>
        <w:pStyle w:val="a3"/>
        <w:jc w:val="center"/>
      </w:pPr>
      <w:r w:rsidRPr="00141AA8">
        <w:t>Рисунок 3.1. Создание каталога</w:t>
      </w:r>
      <w:r w:rsidR="00A62570" w:rsidRPr="00141AA8">
        <w:t xml:space="preserve"> </w:t>
      </w:r>
      <w:proofErr w:type="spellStart"/>
      <w:r w:rsidR="00A62570" w:rsidRPr="00141AA8">
        <w:rPr>
          <w:lang w:val="en-US"/>
        </w:rPr>
        <w:t>newdir</w:t>
      </w:r>
      <w:proofErr w:type="spellEnd"/>
      <w:r w:rsidR="00A62570" w:rsidRPr="00141AA8">
        <w:t>.</w:t>
      </w:r>
    </w:p>
    <w:p w14:paraId="7E068BBF" w14:textId="3F886838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2. В каталоге ~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созда</w:t>
      </w:r>
      <w:r w:rsidR="00142BB2">
        <w:rPr>
          <w:rFonts w:ascii="Times New Roman" w:hAnsi="Times New Roman" w:cs="Times New Roman"/>
          <w:sz w:val="24"/>
          <w:szCs w:val="24"/>
        </w:rPr>
        <w:t>ди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овый каталог с именем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 w:rsidR="00461632">
        <w:rPr>
          <w:rFonts w:ascii="Times New Roman" w:hAnsi="Times New Roman" w:cs="Times New Roman"/>
          <w:sz w:val="24"/>
          <w:szCs w:val="24"/>
        </w:rPr>
        <w:t xml:space="preserve"> (рис. 3.2)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D4D926" w14:textId="126F343E" w:rsidR="00461632" w:rsidRDefault="00461632" w:rsidP="00461632">
      <w:pPr>
        <w:pStyle w:val="a3"/>
      </w:pPr>
      <w:r>
        <w:rPr>
          <w:noProof/>
        </w:rPr>
        <w:drawing>
          <wp:inline distT="0" distB="0" distL="0" distR="0" wp14:anchorId="1A410E78" wp14:editId="19C0BF14">
            <wp:extent cx="5940425" cy="4304030"/>
            <wp:effectExtent l="0" t="0" r="3175" b="127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0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77C52" w14:textId="21A2FECD" w:rsidR="0005479B" w:rsidRPr="00141AA8" w:rsidRDefault="00461632" w:rsidP="00461632">
      <w:pPr>
        <w:pStyle w:val="a3"/>
        <w:jc w:val="center"/>
      </w:pPr>
      <w:r w:rsidRPr="00141AA8">
        <w:t xml:space="preserve">Рисунок 3.2. Создание каталога </w:t>
      </w:r>
      <w:proofErr w:type="spellStart"/>
      <w:r w:rsidRPr="00141AA8">
        <w:rPr>
          <w:lang w:val="en-US"/>
        </w:rPr>
        <w:t>morefun</w:t>
      </w:r>
      <w:proofErr w:type="spellEnd"/>
      <w:r w:rsidRPr="00141AA8">
        <w:t>.</w:t>
      </w:r>
    </w:p>
    <w:p w14:paraId="39CBCA14" w14:textId="27E31892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3. В домашнем каталоге созда</w:t>
      </w:r>
      <w:r w:rsidR="00142BB2">
        <w:rPr>
          <w:rFonts w:ascii="Times New Roman" w:hAnsi="Times New Roman" w:cs="Times New Roman"/>
          <w:sz w:val="24"/>
          <w:szCs w:val="24"/>
        </w:rPr>
        <w:t>ди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одной командой три новых каталога с именами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etter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emo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isk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. Затем удали</w:t>
      </w:r>
      <w:r w:rsidR="00DB0A0A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эти каталоги одной командой</w:t>
      </w:r>
      <w:r w:rsidR="00BE01A8">
        <w:rPr>
          <w:rFonts w:ascii="Times New Roman" w:hAnsi="Times New Roman" w:cs="Times New Roman"/>
          <w:sz w:val="24"/>
          <w:szCs w:val="24"/>
        </w:rPr>
        <w:t xml:space="preserve"> (рис 3.3)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370558" w14:textId="58BA3BE7" w:rsidR="00D911A7" w:rsidRDefault="00D911A7" w:rsidP="00D911A7">
      <w:pPr>
        <w:pStyle w:val="a3"/>
      </w:pPr>
      <w:r>
        <w:rPr>
          <w:noProof/>
        </w:rPr>
        <w:drawing>
          <wp:inline distT="0" distB="0" distL="0" distR="0" wp14:anchorId="0DF4463B" wp14:editId="62EDD2BB">
            <wp:extent cx="5940425" cy="4203700"/>
            <wp:effectExtent l="0" t="0" r="3175" b="635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A0C9B" w14:textId="4A9CE872" w:rsidR="0005479B" w:rsidRDefault="00BE01A8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3.3.</w:t>
      </w:r>
      <w:r w:rsidR="00F87C14">
        <w:rPr>
          <w:rFonts w:ascii="Times New Roman" w:hAnsi="Times New Roman" w:cs="Times New Roman"/>
          <w:sz w:val="24"/>
          <w:szCs w:val="24"/>
        </w:rPr>
        <w:t xml:space="preserve"> Создание каталогов </w:t>
      </w:r>
      <w:r w:rsidR="00F87C14">
        <w:rPr>
          <w:rFonts w:ascii="Times New Roman" w:hAnsi="Times New Roman" w:cs="Times New Roman"/>
          <w:sz w:val="24"/>
          <w:szCs w:val="24"/>
          <w:lang w:val="en-US"/>
        </w:rPr>
        <w:t>memos</w:t>
      </w:r>
      <w:r w:rsidR="00F87C14" w:rsidRPr="00F87C14">
        <w:rPr>
          <w:rFonts w:ascii="Times New Roman" w:hAnsi="Times New Roman" w:cs="Times New Roman"/>
          <w:sz w:val="24"/>
          <w:szCs w:val="24"/>
        </w:rPr>
        <w:t xml:space="preserve">, </w:t>
      </w:r>
      <w:r w:rsidR="00F87C14">
        <w:rPr>
          <w:rFonts w:ascii="Times New Roman" w:hAnsi="Times New Roman" w:cs="Times New Roman"/>
          <w:sz w:val="24"/>
          <w:szCs w:val="24"/>
          <w:lang w:val="en-US"/>
        </w:rPr>
        <w:t>letters</w:t>
      </w:r>
      <w:r w:rsidR="00F87C14" w:rsidRPr="00F87C1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87C14">
        <w:rPr>
          <w:rFonts w:ascii="Times New Roman" w:hAnsi="Times New Roman" w:cs="Times New Roman"/>
          <w:sz w:val="24"/>
          <w:szCs w:val="24"/>
          <w:lang w:val="en-US"/>
        </w:rPr>
        <w:t>misk</w:t>
      </w:r>
      <w:proofErr w:type="spellEnd"/>
      <w:r w:rsidR="00F87C14">
        <w:rPr>
          <w:rFonts w:ascii="Times New Roman" w:hAnsi="Times New Roman" w:cs="Times New Roman"/>
          <w:sz w:val="24"/>
          <w:szCs w:val="24"/>
        </w:rPr>
        <w:t>.</w:t>
      </w:r>
    </w:p>
    <w:p w14:paraId="22DE68CD" w14:textId="69EB5295" w:rsidR="001C5080" w:rsidRDefault="001C5080" w:rsidP="001C5080">
      <w:pPr>
        <w:pStyle w:val="a3"/>
      </w:pPr>
      <w:r>
        <w:rPr>
          <w:noProof/>
        </w:rPr>
        <w:drawing>
          <wp:inline distT="0" distB="0" distL="0" distR="0" wp14:anchorId="69EC21ED" wp14:editId="5C8571B4">
            <wp:extent cx="5940425" cy="3992880"/>
            <wp:effectExtent l="0" t="0" r="3175" b="762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69DB5" w14:textId="1B154529" w:rsidR="001C5080" w:rsidRPr="00F87C14" w:rsidRDefault="00D739F7" w:rsidP="00D739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3.3. Удаление каталогов </w:t>
      </w:r>
      <w:r>
        <w:rPr>
          <w:rFonts w:ascii="Times New Roman" w:hAnsi="Times New Roman" w:cs="Times New Roman"/>
          <w:sz w:val="24"/>
          <w:szCs w:val="24"/>
          <w:lang w:val="en-US"/>
        </w:rPr>
        <w:t>memos</w:t>
      </w:r>
      <w:r w:rsidRPr="00F87C1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letters</w:t>
      </w:r>
      <w:r w:rsidRPr="00F87C1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F70B33A" w14:textId="77D0D851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4. Попробу</w:t>
      </w:r>
      <w:r w:rsidR="00DB0A0A">
        <w:rPr>
          <w:rFonts w:ascii="Times New Roman" w:hAnsi="Times New Roman" w:cs="Times New Roman"/>
          <w:sz w:val="24"/>
          <w:szCs w:val="24"/>
        </w:rPr>
        <w:t>е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удалить ранее созданный каталог ~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командой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rm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. Провер</w:t>
      </w:r>
      <w:r w:rsidR="00DB0A0A">
        <w:rPr>
          <w:rFonts w:ascii="Times New Roman" w:hAnsi="Times New Roman" w:cs="Times New Roman"/>
          <w:sz w:val="24"/>
          <w:szCs w:val="24"/>
        </w:rPr>
        <w:t>им</w:t>
      </w:r>
      <w:r w:rsidR="004F76BD" w:rsidRPr="00E6021C">
        <w:rPr>
          <w:rFonts w:ascii="Times New Roman" w:hAnsi="Times New Roman" w:cs="Times New Roman"/>
          <w:sz w:val="24"/>
          <w:szCs w:val="24"/>
        </w:rPr>
        <w:t>, был ли каталог удалён</w:t>
      </w:r>
      <w:r w:rsidR="00D739F7">
        <w:rPr>
          <w:rFonts w:ascii="Times New Roman" w:hAnsi="Times New Roman" w:cs="Times New Roman"/>
          <w:sz w:val="24"/>
          <w:szCs w:val="24"/>
        </w:rPr>
        <w:t xml:space="preserve"> (рис. 3.4).</w:t>
      </w:r>
    </w:p>
    <w:p w14:paraId="412ECA71" w14:textId="31CD3260" w:rsidR="001C5080" w:rsidRDefault="00AD0B16" w:rsidP="001C5080">
      <w:pPr>
        <w:pStyle w:val="a3"/>
      </w:pPr>
      <w:r>
        <w:rPr>
          <w:noProof/>
        </w:rPr>
        <w:drawing>
          <wp:inline distT="0" distB="0" distL="0" distR="0" wp14:anchorId="72AA605B" wp14:editId="29A1F6A0">
            <wp:extent cx="5940425" cy="4464838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4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09C67" w14:textId="5433E7A1" w:rsidR="0005479B" w:rsidRPr="00AD0B16" w:rsidRDefault="00D739F7" w:rsidP="00D739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3.4. Удаление каталог</w:t>
      </w:r>
      <w:r w:rsidR="00AD0B16">
        <w:rPr>
          <w:rFonts w:ascii="Times New Roman" w:hAnsi="Times New Roman" w:cs="Times New Roman"/>
          <w:sz w:val="24"/>
          <w:szCs w:val="24"/>
        </w:rPr>
        <w:t xml:space="preserve">а </w:t>
      </w:r>
      <w:proofErr w:type="spellStart"/>
      <w:r w:rsidR="00AD0B16">
        <w:rPr>
          <w:rFonts w:ascii="Times New Roman" w:hAnsi="Times New Roman" w:cs="Times New Roman"/>
          <w:sz w:val="24"/>
          <w:szCs w:val="24"/>
          <w:lang w:val="en-US"/>
        </w:rPr>
        <w:t>newdir</w:t>
      </w:r>
      <w:proofErr w:type="spellEnd"/>
      <w:r w:rsidR="00AD0B16" w:rsidRPr="00AD0B16">
        <w:rPr>
          <w:rFonts w:ascii="Times New Roman" w:hAnsi="Times New Roman" w:cs="Times New Roman"/>
          <w:sz w:val="24"/>
          <w:szCs w:val="24"/>
        </w:rPr>
        <w:t>.</w:t>
      </w:r>
    </w:p>
    <w:p w14:paraId="236A9D1B" w14:textId="459B8401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>3.5. Удали</w:t>
      </w:r>
      <w:r w:rsidR="00DB0A0A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из домашнего каталога. Провер</w:t>
      </w:r>
      <w:r w:rsidR="00DB0A0A">
        <w:rPr>
          <w:rFonts w:ascii="Times New Roman" w:hAnsi="Times New Roman" w:cs="Times New Roman"/>
          <w:sz w:val="24"/>
          <w:szCs w:val="24"/>
        </w:rPr>
        <w:t xml:space="preserve">им, </w:t>
      </w:r>
      <w:r w:rsidR="004F76BD" w:rsidRPr="00E6021C">
        <w:rPr>
          <w:rFonts w:ascii="Times New Roman" w:hAnsi="Times New Roman" w:cs="Times New Roman"/>
          <w:sz w:val="24"/>
          <w:szCs w:val="24"/>
        </w:rPr>
        <w:t>был ли каталог удалён</w:t>
      </w:r>
      <w:r w:rsidR="00AE4C80">
        <w:rPr>
          <w:rFonts w:ascii="Times New Roman" w:hAnsi="Times New Roman" w:cs="Times New Roman"/>
          <w:sz w:val="24"/>
          <w:szCs w:val="24"/>
        </w:rPr>
        <w:t xml:space="preserve"> (рис. 3.5).</w:t>
      </w:r>
    </w:p>
    <w:p w14:paraId="0A4AB61D" w14:textId="1E4B639E" w:rsidR="00AE4C80" w:rsidRDefault="00AE4C80" w:rsidP="00AE4C80">
      <w:pPr>
        <w:pStyle w:val="a3"/>
      </w:pPr>
      <w:r>
        <w:rPr>
          <w:noProof/>
        </w:rPr>
        <w:drawing>
          <wp:inline distT="0" distB="0" distL="0" distR="0" wp14:anchorId="458B4108" wp14:editId="7CA69913">
            <wp:extent cx="5940425" cy="4445000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FB6B4" w14:textId="5F06E1A2" w:rsidR="0005479B" w:rsidRPr="00E6021C" w:rsidRDefault="00AE4C80" w:rsidP="00AE4C8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3.4. Удаление каталога </w:t>
      </w:r>
      <w:r w:rsidRPr="00E6021C">
        <w:rPr>
          <w:rFonts w:ascii="Times New Roman" w:hAnsi="Times New Roman" w:cs="Times New Roman"/>
          <w:sz w:val="24"/>
          <w:szCs w:val="24"/>
        </w:rPr>
        <w:t>~/</w:t>
      </w:r>
      <w:proofErr w:type="spellStart"/>
      <w:r w:rsidRPr="00E6021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Pr="00E6021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6021C">
        <w:rPr>
          <w:rFonts w:ascii="Times New Roman" w:hAnsi="Times New Roman" w:cs="Times New Roman"/>
          <w:sz w:val="24"/>
          <w:szCs w:val="24"/>
        </w:rPr>
        <w:t>moref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з домашнего каталога.</w:t>
      </w:r>
    </w:p>
    <w:p w14:paraId="16952E21" w14:textId="460E246E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4. С помощью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определите, какую опцию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нужно использовать для просмотра содержимое не только указанного каталога, но и подкаталогов, входящих в него</w:t>
      </w:r>
      <w:r w:rsidR="00B460EC">
        <w:rPr>
          <w:rFonts w:ascii="Times New Roman" w:hAnsi="Times New Roman" w:cs="Times New Roman"/>
          <w:sz w:val="24"/>
          <w:szCs w:val="24"/>
        </w:rPr>
        <w:t xml:space="preserve"> (рис. 4.1, 4.2, 4.3</w:t>
      </w:r>
      <w:r w:rsidR="00D145E6">
        <w:rPr>
          <w:rFonts w:ascii="Times New Roman" w:hAnsi="Times New Roman" w:cs="Times New Roman"/>
          <w:sz w:val="24"/>
          <w:szCs w:val="24"/>
        </w:rPr>
        <w:t>, 4.4</w:t>
      </w:r>
      <w:r w:rsidR="00B460EC">
        <w:rPr>
          <w:rFonts w:ascii="Times New Roman" w:hAnsi="Times New Roman" w:cs="Times New Roman"/>
          <w:sz w:val="24"/>
          <w:szCs w:val="24"/>
        </w:rPr>
        <w:t>).</w:t>
      </w:r>
    </w:p>
    <w:p w14:paraId="0968C7E7" w14:textId="6EB9A7F9" w:rsidR="00B460EC" w:rsidRDefault="00B460EC" w:rsidP="00B460EC">
      <w:pPr>
        <w:pStyle w:val="a3"/>
      </w:pPr>
      <w:r>
        <w:rPr>
          <w:noProof/>
        </w:rPr>
        <w:drawing>
          <wp:inline distT="0" distB="0" distL="0" distR="0" wp14:anchorId="29003E75" wp14:editId="075F512C">
            <wp:extent cx="5940425" cy="4352290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0F7F8" w14:textId="578A53B7" w:rsidR="0005479B" w:rsidRDefault="00B460EC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. </w:t>
      </w:r>
      <w:r w:rsidR="00761EBE">
        <w:rPr>
          <w:rFonts w:ascii="Times New Roman" w:hAnsi="Times New Roman" w:cs="Times New Roman"/>
          <w:sz w:val="24"/>
          <w:szCs w:val="24"/>
          <w:lang w:val="en-US"/>
        </w:rPr>
        <w:t>ls</w:t>
      </w:r>
      <w:r w:rsidR="00761EBE" w:rsidRPr="00761EBE">
        <w:rPr>
          <w:rFonts w:ascii="Times New Roman" w:hAnsi="Times New Roman" w:cs="Times New Roman"/>
          <w:sz w:val="24"/>
          <w:szCs w:val="24"/>
        </w:rPr>
        <w:t xml:space="preserve"> </w:t>
      </w:r>
      <w:r w:rsidR="00761EBE">
        <w:rPr>
          <w:rFonts w:ascii="Times New Roman" w:hAnsi="Times New Roman" w:cs="Times New Roman"/>
          <w:sz w:val="24"/>
          <w:szCs w:val="24"/>
        </w:rPr>
        <w:t>–</w:t>
      </w:r>
      <w:r w:rsidR="00761EBE" w:rsidRPr="00761EBE">
        <w:rPr>
          <w:rFonts w:ascii="Times New Roman" w:hAnsi="Times New Roman" w:cs="Times New Roman"/>
          <w:sz w:val="24"/>
          <w:szCs w:val="24"/>
        </w:rPr>
        <w:t xml:space="preserve"> </w:t>
      </w:r>
      <w:r w:rsidR="00761EBE">
        <w:rPr>
          <w:rFonts w:ascii="Times New Roman" w:hAnsi="Times New Roman" w:cs="Times New Roman"/>
          <w:sz w:val="24"/>
          <w:szCs w:val="24"/>
        </w:rPr>
        <w:t>информация.</w:t>
      </w:r>
    </w:p>
    <w:p w14:paraId="6DDAAABF" w14:textId="69620CD2" w:rsidR="00261870" w:rsidRDefault="00261870" w:rsidP="00261870">
      <w:pPr>
        <w:pStyle w:val="a3"/>
      </w:pPr>
      <w:r>
        <w:rPr>
          <w:noProof/>
        </w:rPr>
        <w:drawing>
          <wp:inline distT="0" distB="0" distL="0" distR="0" wp14:anchorId="4ACB21C0" wp14:editId="663A65D8">
            <wp:extent cx="5940425" cy="465645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5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29CE4" w14:textId="3B00B21F" w:rsidR="00261870" w:rsidRDefault="00261870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. 4.2. </w:t>
      </w:r>
      <w:r>
        <w:rPr>
          <w:rFonts w:ascii="Times New Roman" w:hAnsi="Times New Roman" w:cs="Times New Roman"/>
          <w:sz w:val="24"/>
          <w:szCs w:val="24"/>
          <w:lang w:val="en-US"/>
        </w:rPr>
        <w:t>ls</w:t>
      </w:r>
      <w:r w:rsidRPr="0026187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информация (продолжение).</w:t>
      </w:r>
    </w:p>
    <w:p w14:paraId="0EF38233" w14:textId="06843F39" w:rsidR="007C7AFF" w:rsidRDefault="007C7AFF" w:rsidP="007C7AFF">
      <w:pPr>
        <w:pStyle w:val="a3"/>
      </w:pPr>
      <w:r>
        <w:rPr>
          <w:noProof/>
        </w:rPr>
        <w:drawing>
          <wp:inline distT="0" distB="0" distL="0" distR="0" wp14:anchorId="26DD32D3" wp14:editId="3C32DE3B">
            <wp:extent cx="5940425" cy="4443730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EF514" w14:textId="488C836C" w:rsidR="007C7AFF" w:rsidRDefault="007C7AFF" w:rsidP="007C7AF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. 4.3. </w:t>
      </w:r>
      <w:r>
        <w:rPr>
          <w:rFonts w:ascii="Times New Roman" w:hAnsi="Times New Roman" w:cs="Times New Roman"/>
          <w:sz w:val="24"/>
          <w:szCs w:val="24"/>
          <w:lang w:val="en-US"/>
        </w:rPr>
        <w:t>ls</w:t>
      </w:r>
      <w:r w:rsidRPr="0026187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информация (продолжение).</w:t>
      </w:r>
    </w:p>
    <w:p w14:paraId="55C7D9F5" w14:textId="400A6410" w:rsidR="007C7AFF" w:rsidRDefault="007C7AFF" w:rsidP="007C7AFF">
      <w:pPr>
        <w:pStyle w:val="a3"/>
      </w:pPr>
      <w:r>
        <w:rPr>
          <w:noProof/>
        </w:rPr>
        <w:drawing>
          <wp:inline distT="0" distB="0" distL="0" distR="0" wp14:anchorId="5D7E6A7B" wp14:editId="59E84E22">
            <wp:extent cx="5940425" cy="4446905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25A40" w14:textId="4033C168" w:rsidR="007C7AFF" w:rsidRPr="00261870" w:rsidRDefault="007C7AFF" w:rsidP="007C7AF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. 4.4. </w:t>
      </w:r>
      <w:r>
        <w:rPr>
          <w:rFonts w:ascii="Times New Roman" w:hAnsi="Times New Roman" w:cs="Times New Roman"/>
          <w:sz w:val="24"/>
          <w:szCs w:val="24"/>
          <w:lang w:val="en-US"/>
        </w:rPr>
        <w:t>ls</w:t>
      </w:r>
      <w:r w:rsidRPr="0026187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информация (продолжение).</w:t>
      </w:r>
    </w:p>
    <w:p w14:paraId="43022907" w14:textId="7B46D81D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5. С помощью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определите набор опций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, позволяющий отсортировать по времени последнего изменения выводимый список содержимого каталога с развёрнутым описанием файлов</w:t>
      </w:r>
      <w:r w:rsidR="00E7716D">
        <w:rPr>
          <w:rFonts w:ascii="Times New Roman" w:hAnsi="Times New Roman" w:cs="Times New Roman"/>
          <w:sz w:val="24"/>
          <w:szCs w:val="24"/>
        </w:rPr>
        <w:t xml:space="preserve"> (рис. 5).</w:t>
      </w:r>
    </w:p>
    <w:p w14:paraId="7A2841B4" w14:textId="1438A038" w:rsidR="00D145E6" w:rsidRDefault="00D145E6" w:rsidP="00D145E6">
      <w:pPr>
        <w:pStyle w:val="a3"/>
      </w:pPr>
      <w:r>
        <w:rPr>
          <w:noProof/>
        </w:rPr>
        <w:drawing>
          <wp:inline distT="0" distB="0" distL="0" distR="0" wp14:anchorId="235E77D7" wp14:editId="783F76F5">
            <wp:extent cx="5937449" cy="4291330"/>
            <wp:effectExtent l="0" t="0" r="635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449" cy="429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0E8F0" w14:textId="6E09FA02" w:rsidR="0005479B" w:rsidRPr="00E6021C" w:rsidRDefault="00E7716D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 Выполнение команды.</w:t>
      </w:r>
    </w:p>
    <w:p w14:paraId="499F9328" w14:textId="75299F1F" w:rsidR="004F76BD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6. Используйте команду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для просмотра описания следующих команд: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cd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pwd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mk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rmdir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rm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. Поясните основные опции этих команд</w:t>
      </w:r>
      <w:r w:rsidR="00B159BC">
        <w:rPr>
          <w:rFonts w:ascii="Times New Roman" w:hAnsi="Times New Roman" w:cs="Times New Roman"/>
          <w:sz w:val="24"/>
          <w:szCs w:val="24"/>
        </w:rPr>
        <w:t xml:space="preserve"> (рис. 6.1, 6.2, 6.3, 6.4, 6.5).</w:t>
      </w:r>
    </w:p>
    <w:p w14:paraId="3D715B22" w14:textId="168E0A8B" w:rsidR="00990A8C" w:rsidRDefault="00990A8C" w:rsidP="00990A8C">
      <w:pPr>
        <w:pStyle w:val="a3"/>
      </w:pPr>
      <w:r>
        <w:rPr>
          <w:noProof/>
        </w:rPr>
        <w:drawing>
          <wp:inline distT="0" distB="0" distL="0" distR="0" wp14:anchorId="6C06016B" wp14:editId="1C4B79D8">
            <wp:extent cx="5940425" cy="4208145"/>
            <wp:effectExtent l="0" t="0" r="3175" b="190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0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23C11" w14:textId="32D7F5D3" w:rsidR="0005479B" w:rsidRPr="00614A8B" w:rsidRDefault="00990A8C" w:rsidP="000547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6.1. Использование команды для </w:t>
      </w:r>
      <w:r>
        <w:rPr>
          <w:rFonts w:ascii="Times New Roman" w:hAnsi="Times New Roman" w:cs="Times New Roman"/>
          <w:sz w:val="24"/>
          <w:szCs w:val="24"/>
          <w:lang w:val="en-US"/>
        </w:rPr>
        <w:t>cd</w:t>
      </w:r>
      <w:r w:rsidRPr="00614A8B">
        <w:rPr>
          <w:rFonts w:ascii="Times New Roman" w:hAnsi="Times New Roman" w:cs="Times New Roman"/>
          <w:sz w:val="24"/>
          <w:szCs w:val="24"/>
        </w:rPr>
        <w:t>.</w:t>
      </w:r>
    </w:p>
    <w:p w14:paraId="217AAA65" w14:textId="6B696650" w:rsidR="00C719CC" w:rsidRDefault="00C719CC" w:rsidP="00C719CC">
      <w:pPr>
        <w:pStyle w:val="a3"/>
      </w:pPr>
      <w:r>
        <w:rPr>
          <w:noProof/>
        </w:rPr>
        <w:drawing>
          <wp:inline distT="0" distB="0" distL="0" distR="0" wp14:anchorId="61735B19" wp14:editId="71016323">
            <wp:extent cx="5940425" cy="4053840"/>
            <wp:effectExtent l="0" t="0" r="3175" b="381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F1961" w14:textId="041120AF" w:rsidR="00C719CC" w:rsidRPr="00C719CC" w:rsidRDefault="00C719CC" w:rsidP="00C719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C719CC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Использование команды для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wd</w:t>
      </w:r>
      <w:proofErr w:type="spellEnd"/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5A3283EA" w14:textId="4401FEF8" w:rsidR="00C719CC" w:rsidRDefault="00C719CC" w:rsidP="00C719CC">
      <w:pPr>
        <w:pStyle w:val="a3"/>
      </w:pPr>
      <w:r>
        <w:rPr>
          <w:noProof/>
        </w:rPr>
        <w:drawing>
          <wp:inline distT="0" distB="0" distL="0" distR="0" wp14:anchorId="151ED087" wp14:editId="3DA37D12">
            <wp:extent cx="5940425" cy="4185285"/>
            <wp:effectExtent l="0" t="0" r="3175" b="571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18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AC50A" w14:textId="76927075" w:rsidR="00C719CC" w:rsidRPr="00C719CC" w:rsidRDefault="00C719CC" w:rsidP="00C719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B35E4A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Использование команды для</w:t>
      </w:r>
      <w:r w:rsidRPr="00B3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kdir</w:t>
      </w:r>
      <w:proofErr w:type="spellEnd"/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2D95391D" w14:textId="038A8F74" w:rsidR="00B35E4A" w:rsidRDefault="00B35E4A" w:rsidP="00B35E4A">
      <w:pPr>
        <w:pStyle w:val="a3"/>
      </w:pPr>
      <w:r>
        <w:rPr>
          <w:noProof/>
        </w:rPr>
        <w:drawing>
          <wp:inline distT="0" distB="0" distL="0" distR="0" wp14:anchorId="21F0CA7F" wp14:editId="041F4F42">
            <wp:extent cx="5940425" cy="3977640"/>
            <wp:effectExtent l="0" t="0" r="317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7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0450F" w14:textId="4BB8889B" w:rsidR="00B35E4A" w:rsidRPr="00C719CC" w:rsidRDefault="00B35E4A" w:rsidP="00B35E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B35E4A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 Использование команды для</w:t>
      </w:r>
      <w:r w:rsidRPr="00B35E4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m</w:t>
      </w:r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7AABBCB8" w14:textId="5E1413BD" w:rsidR="00B35E4A" w:rsidRDefault="00B35E4A" w:rsidP="00B35E4A">
      <w:pPr>
        <w:pStyle w:val="a3"/>
      </w:pPr>
      <w:r>
        <w:rPr>
          <w:noProof/>
        </w:rPr>
        <w:drawing>
          <wp:inline distT="0" distB="0" distL="0" distR="0" wp14:anchorId="0A33A774" wp14:editId="5EBB9A1C">
            <wp:extent cx="5940425" cy="4570730"/>
            <wp:effectExtent l="0" t="0" r="3175" b="127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7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2FBDC" w14:textId="4A5C71CA" w:rsidR="00C719CC" w:rsidRPr="00990A8C" w:rsidRDefault="00B35E4A" w:rsidP="00B35E4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</w:t>
      </w:r>
      <w:r w:rsidRPr="00B35E4A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 Использование команды для</w:t>
      </w:r>
      <w:r w:rsidRPr="00B35E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mdir</w:t>
      </w:r>
      <w:proofErr w:type="spellEnd"/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18308182" w14:textId="4410AA6C" w:rsidR="00EE53A7" w:rsidRDefault="00F27796" w:rsidP="00EE53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7. Используя информацию, полученную при помощи команды </w:t>
      </w:r>
      <w:proofErr w:type="spellStart"/>
      <w:r w:rsidR="004F76BD" w:rsidRPr="00E6021C">
        <w:rPr>
          <w:rFonts w:ascii="Times New Roman" w:hAnsi="Times New Roman" w:cs="Times New Roman"/>
          <w:sz w:val="24"/>
          <w:szCs w:val="24"/>
        </w:rPr>
        <w:t>history</w:t>
      </w:r>
      <w:proofErr w:type="spellEnd"/>
      <w:r w:rsidR="004F76BD" w:rsidRPr="00E6021C">
        <w:rPr>
          <w:rFonts w:ascii="Times New Roman" w:hAnsi="Times New Roman" w:cs="Times New Roman"/>
          <w:sz w:val="24"/>
          <w:szCs w:val="24"/>
        </w:rPr>
        <w:t>, выполни</w:t>
      </w:r>
      <w:r w:rsidR="003C299F">
        <w:rPr>
          <w:rFonts w:ascii="Times New Roman" w:hAnsi="Times New Roman" w:cs="Times New Roman"/>
          <w:sz w:val="24"/>
          <w:szCs w:val="24"/>
        </w:rPr>
        <w:t>м</w:t>
      </w:r>
      <w:r w:rsidR="004F76BD" w:rsidRPr="00E6021C">
        <w:rPr>
          <w:rFonts w:ascii="Times New Roman" w:hAnsi="Times New Roman" w:cs="Times New Roman"/>
          <w:sz w:val="24"/>
          <w:szCs w:val="24"/>
        </w:rPr>
        <w:t xml:space="preserve"> модификацию и исполнение нескольких команд из буфера команд</w:t>
      </w:r>
      <w:r w:rsidR="003C299F">
        <w:rPr>
          <w:rFonts w:ascii="Times New Roman" w:hAnsi="Times New Roman" w:cs="Times New Roman"/>
          <w:sz w:val="24"/>
          <w:szCs w:val="24"/>
        </w:rPr>
        <w:t xml:space="preserve"> (рис. 7.1, 7.2).</w:t>
      </w:r>
    </w:p>
    <w:p w14:paraId="2A14C8E7" w14:textId="7E87479E" w:rsidR="003C299F" w:rsidRDefault="003C299F" w:rsidP="003C299F">
      <w:pPr>
        <w:pStyle w:val="a3"/>
      </w:pPr>
      <w:r>
        <w:rPr>
          <w:noProof/>
        </w:rPr>
        <w:drawing>
          <wp:inline distT="0" distB="0" distL="0" distR="0" wp14:anchorId="76AEC6FD" wp14:editId="3944876B">
            <wp:extent cx="5940425" cy="4493398"/>
            <wp:effectExtent l="0" t="0" r="3175" b="254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93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CAC23" w14:textId="73E7FDE3" w:rsidR="003C299F" w:rsidRPr="00990A8C" w:rsidRDefault="003C299F" w:rsidP="003C299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7.1. Использование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history</w:t>
      </w:r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6E4A9418" w14:textId="69EB9EC4" w:rsidR="002322D6" w:rsidRDefault="002322D6" w:rsidP="002322D6">
      <w:pPr>
        <w:pStyle w:val="a3"/>
      </w:pPr>
      <w:r>
        <w:rPr>
          <w:noProof/>
        </w:rPr>
        <w:drawing>
          <wp:inline distT="0" distB="0" distL="0" distR="0" wp14:anchorId="775E0DF6" wp14:editId="76C475E4">
            <wp:extent cx="5940425" cy="4216400"/>
            <wp:effectExtent l="0" t="0" r="317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F1040" w14:textId="41293073" w:rsidR="002322D6" w:rsidRPr="00990A8C" w:rsidRDefault="002322D6" w:rsidP="002322D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7.2. Использование команды 23</w:t>
      </w:r>
      <w:r w:rsidRPr="00C719CC">
        <w:rPr>
          <w:rFonts w:ascii="Times New Roman" w:hAnsi="Times New Roman" w:cs="Times New Roman"/>
          <w:sz w:val="24"/>
          <w:szCs w:val="24"/>
        </w:rPr>
        <w:t>.</w:t>
      </w:r>
    </w:p>
    <w:p w14:paraId="3E405D55" w14:textId="77777777" w:rsidR="0005479B" w:rsidRPr="00E6021C" w:rsidRDefault="0005479B" w:rsidP="0005479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6F7A872F" w14:textId="30745A20" w:rsidR="004D308E" w:rsidRDefault="006875A8" w:rsidP="004D308E">
      <w:pPr>
        <w:spacing w:line="276" w:lineRule="auto"/>
      </w:pPr>
      <w:r w:rsidRPr="006875A8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Были </w:t>
      </w:r>
      <w:r w:rsid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п</w:t>
      </w:r>
      <w:r w:rsidR="004D308E"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риобретение практически</w:t>
      </w:r>
      <w:r w:rsid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е</w:t>
      </w:r>
      <w:r w:rsidR="004D308E"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навык</w:t>
      </w:r>
      <w:r w:rsid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и</w:t>
      </w:r>
      <w:r w:rsidR="004D308E" w:rsidRPr="004D308E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взаимодействия пользователя с системой посредством командной строки.</w:t>
      </w:r>
    </w:p>
    <w:p w14:paraId="668B47BC" w14:textId="4AA11A06" w:rsidR="000729CB" w:rsidRDefault="000729CB" w:rsidP="006875A8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22F7142C" w14:textId="77777777" w:rsidR="000729CB" w:rsidRPr="0033550B" w:rsidRDefault="000729CB" w:rsidP="000729CB">
      <w:pPr>
        <w:rPr>
          <w:rFonts w:ascii="Times New Roman" w:hAnsi="Times New Roman" w:cs="Times New Roman"/>
        </w:rPr>
      </w:pPr>
    </w:p>
    <w:p w14:paraId="7690A697" w14:textId="5ADF0180" w:rsidR="00F61DDC" w:rsidRPr="00B05C1D" w:rsidRDefault="005729CD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Что такое командная строка?</w:t>
      </w:r>
    </w:p>
    <w:p w14:paraId="4FFC543A" w14:textId="75F2E6C9" w:rsidR="00F61DDC" w:rsidRDefault="00686665" w:rsidP="00F61DDC">
      <w:pPr>
        <w:pStyle w:val="a4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686665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Командная строка </w:t>
      </w:r>
      <w:proofErr w:type="gramStart"/>
      <w:r w:rsidRPr="00686665">
        <w:rPr>
          <w:rFonts w:ascii="Times New Roman" w:hAnsi="Times New Roman" w:cs="Times New Roman"/>
          <w:kern w:val="0"/>
          <w:sz w:val="24"/>
          <w:szCs w:val="24"/>
          <w14:ligatures w14:val="none"/>
        </w:rPr>
        <w:t>- это</w:t>
      </w:r>
      <w:proofErr w:type="gramEnd"/>
      <w:r w:rsidRPr="00686665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текстовый интерфейс для взаимодействия между пользователем и компьютером, в котором пользователь дает компьютеру определенные инструкции, вводя их с клавиатуры. Интерфейс командной строки отличается от управления на основе меню и графического интерфейса пользователя.</w:t>
      </w:r>
    </w:p>
    <w:p w14:paraId="028C9C98" w14:textId="77777777" w:rsidR="00F13C67" w:rsidRPr="00B05C1D" w:rsidRDefault="00F13C67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5214D470" w14:textId="334A4A6D" w:rsidR="00F61DDC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 помощи какой команды можно определить абсолютный путь текущего каталога? Приведите пример.</w:t>
      </w:r>
    </w:p>
    <w:p w14:paraId="4415FD6E" w14:textId="67DC5651" w:rsid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</w:rPr>
      </w:pPr>
      <w:r w:rsidRPr="00F13C67">
        <w:rPr>
          <w:rFonts w:ascii="Times New Roman" w:hAnsi="Times New Roman" w:cs="Times New Roman"/>
          <w:sz w:val="24"/>
          <w:szCs w:val="24"/>
        </w:rPr>
        <w:t xml:space="preserve">Команда </w:t>
      </w:r>
      <w:proofErr w:type="spellStart"/>
      <w:r w:rsidRPr="00F13C67">
        <w:rPr>
          <w:rFonts w:ascii="Times New Roman" w:hAnsi="Times New Roman" w:cs="Times New Roman"/>
          <w:sz w:val="24"/>
          <w:szCs w:val="24"/>
        </w:rPr>
        <w:t>pwd</w:t>
      </w:r>
      <w:proofErr w:type="spellEnd"/>
      <w:r w:rsidRPr="00F13C67">
        <w:rPr>
          <w:rFonts w:ascii="Times New Roman" w:hAnsi="Times New Roman" w:cs="Times New Roman"/>
          <w:sz w:val="24"/>
          <w:szCs w:val="24"/>
        </w:rPr>
        <w:t xml:space="preserve"> может использоваться для определения абсолютного пути к текущему каталогу. Например, чтобы найти абсолютный путь к каталогу, в котором вы находитесь в данный момент, вам следует ввести </w:t>
      </w:r>
      <w:proofErr w:type="spellStart"/>
      <w:r w:rsidRPr="00F13C67">
        <w:rPr>
          <w:rFonts w:ascii="Times New Roman" w:hAnsi="Times New Roman" w:cs="Times New Roman"/>
          <w:sz w:val="24"/>
          <w:szCs w:val="24"/>
        </w:rPr>
        <w:t>pwd</w:t>
      </w:r>
      <w:proofErr w:type="spellEnd"/>
      <w:r w:rsidRPr="00F13C67">
        <w:rPr>
          <w:rFonts w:ascii="Times New Roman" w:hAnsi="Times New Roman" w:cs="Times New Roman"/>
          <w:sz w:val="24"/>
          <w:szCs w:val="24"/>
        </w:rPr>
        <w:t xml:space="preserve"> в командной строке: /</w:t>
      </w:r>
      <w:proofErr w:type="spellStart"/>
      <w:r w:rsidRPr="00F13C67">
        <w:rPr>
          <w:rFonts w:ascii="Times New Roman" w:hAnsi="Times New Roman" w:cs="Times New Roman"/>
          <w:sz w:val="24"/>
          <w:szCs w:val="24"/>
        </w:rPr>
        <w:t>home</w:t>
      </w:r>
      <w:proofErr w:type="spellEnd"/>
      <w:r w:rsidRPr="00F13C67"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v</w:t>
      </w:r>
      <w:r w:rsidR="001C0555">
        <w:rPr>
          <w:rFonts w:ascii="Times New Roman" w:hAnsi="Times New Roman" w:cs="Times New Roman"/>
          <w:sz w:val="24"/>
          <w:szCs w:val="24"/>
          <w:lang w:val="en-US"/>
        </w:rPr>
        <w:t>ars</w:t>
      </w:r>
      <w:r>
        <w:rPr>
          <w:rFonts w:ascii="Times New Roman" w:hAnsi="Times New Roman" w:cs="Times New Roman"/>
          <w:sz w:val="24"/>
          <w:szCs w:val="24"/>
          <w:lang w:val="en-US"/>
        </w:rPr>
        <w:t>novskij</w:t>
      </w:r>
      <w:proofErr w:type="spellEnd"/>
      <w:r w:rsidRPr="00F13C67">
        <w:rPr>
          <w:rFonts w:ascii="Times New Roman" w:hAnsi="Times New Roman" w:cs="Times New Roman"/>
          <w:sz w:val="24"/>
          <w:szCs w:val="24"/>
        </w:rPr>
        <w:t>.</w:t>
      </w:r>
    </w:p>
    <w:p w14:paraId="621091AC" w14:textId="77777777" w:rsidR="00F13C67" w:rsidRPr="00B05C1D" w:rsidRDefault="00F13C67" w:rsidP="00F13C6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5A847291" w14:textId="5CF3361E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 помощи какой команды и каких опций можно определить только тип файлов</w:t>
      </w:r>
    </w:p>
    <w:p w14:paraId="69A63B09" w14:textId="22A6BA05" w:rsidR="00F61DDC" w:rsidRPr="00B05C1D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и их имена в текущем каталоге? Приведите примеры.</w:t>
      </w:r>
    </w:p>
    <w:p w14:paraId="302D04C4" w14:textId="04879614" w:rsidR="00543CAA" w:rsidRPr="00B05C1D" w:rsidRDefault="00543CAA" w:rsidP="00543CAA">
      <w:pPr>
        <w:pStyle w:val="FirstParagraph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             </w:t>
      </w:r>
      <w:r w:rsidR="00F13C67" w:rsidRPr="00F13C67">
        <w:rPr>
          <w:rFonts w:ascii="Times New Roman" w:hAnsi="Times New Roman" w:cs="Times New Roman"/>
        </w:rPr>
        <w:t xml:space="preserve">Команда </w:t>
      </w:r>
      <w:proofErr w:type="spellStart"/>
      <w:r w:rsidR="00F13C67" w:rsidRPr="00F13C67">
        <w:rPr>
          <w:rFonts w:ascii="Times New Roman" w:hAnsi="Times New Roman" w:cs="Times New Roman"/>
        </w:rPr>
        <w:t>ls</w:t>
      </w:r>
      <w:proofErr w:type="spellEnd"/>
      <w:r w:rsidR="00F13C67" w:rsidRPr="00F13C67">
        <w:rPr>
          <w:rFonts w:ascii="Times New Roman" w:hAnsi="Times New Roman" w:cs="Times New Roman"/>
        </w:rPr>
        <w:t xml:space="preserve"> -F может быть использована для отображения типов файлов и их имен в текущем каталоге. Например:</w:t>
      </w:r>
    </w:p>
    <w:p w14:paraId="4A1CA58D" w14:textId="4605A6E3" w:rsidR="00543CAA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-&gt; </w:t>
      </w:r>
      <w:proofErr w:type="spellStart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>ls</w:t>
      </w:r>
      <w:proofErr w:type="spellEnd"/>
      <w:r w:rsidRPr="00B05C1D">
        <w:rPr>
          <w:rStyle w:val="VerbatimChar"/>
          <w:rFonts w:ascii="Times New Roman" w:hAnsi="Times New Roman" w:cs="Times New Roman"/>
          <w:sz w:val="24"/>
          <w:szCs w:val="24"/>
        </w:rPr>
        <w:t xml:space="preserve"> -F</w:t>
      </w:r>
    </w:p>
    <w:p w14:paraId="4807DD9A" w14:textId="0A9AB3BB" w:rsidR="00543CAA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bin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>/ Видео/ Изображения/ Общедоступные/</w:t>
      </w:r>
    </w:p>
    <w:p w14:paraId="70CD2C71" w14:textId="33260B7A" w:rsidR="00543CAA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 xml:space="preserve">/ Документы/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КомпАл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>/ ‘Рабочий стол’/</w:t>
      </w:r>
    </w:p>
    <w:p w14:paraId="058DE323" w14:textId="61A5AB11" w:rsidR="00F61DDC" w:rsidRPr="00B05C1D" w:rsidRDefault="00543CAA" w:rsidP="00543CAA">
      <w:pPr>
        <w:pStyle w:val="a6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               ‘Библиотека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calibre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>’/ Загрузки/ Музыка/ Шаблоны/</w:t>
      </w:r>
    </w:p>
    <w:p w14:paraId="0214B104" w14:textId="46AE5030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им образом отобразить информацию о скрытых файлах? Приведите примеры.</w:t>
      </w:r>
    </w:p>
    <w:p w14:paraId="3E2AFB03" w14:textId="77777777" w:rsidR="00F13C67" w:rsidRDefault="00F13C67" w:rsidP="00F13C67">
      <w:pPr>
        <w:pStyle w:val="a4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F13C67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Команда </w:t>
      </w:r>
      <w:proofErr w:type="spellStart"/>
      <w:r w:rsidRPr="00F13C67">
        <w:rPr>
          <w:rFonts w:ascii="Times New Roman" w:hAnsi="Times New Roman" w:cs="Times New Roman"/>
          <w:kern w:val="0"/>
          <w:sz w:val="24"/>
          <w:szCs w:val="24"/>
          <w14:ligatures w14:val="none"/>
        </w:rPr>
        <w:t>ls</w:t>
      </w:r>
      <w:proofErr w:type="spellEnd"/>
      <w:r w:rsidRPr="00F13C67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-a может быть использована для отображения информации о скрытых файлах. Например:</w:t>
      </w:r>
    </w:p>
    <w:p w14:paraId="35E167B4" w14:textId="54899BCD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clamtk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local Video</w:t>
      </w:r>
    </w:p>
    <w:p w14:paraId="235437F0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F13C67">
        <w:rPr>
          <w:rFonts w:ascii="Times New Roman" w:hAnsi="Times New Roman" w:cs="Times New Roman"/>
          <w:sz w:val="24"/>
          <w:szCs w:val="24"/>
          <w:lang w:val="en-US"/>
        </w:rPr>
        <w:t>.. .</w:t>
      </w: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config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mozilla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Documents</w:t>
      </w:r>
    </w:p>
    <w:p w14:paraId="70F2B9F7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asy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dotnet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pki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Downloads</w:t>
      </w:r>
    </w:p>
    <w:p w14:paraId="2AD53962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.atom</w:t>
      </w:r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FBReader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profile Images</w:t>
      </w:r>
    </w:p>
    <w:p w14:paraId="510739CB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F13C67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history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gitconfig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sage 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CompAl</w:t>
      </w:r>
      <w:proofErr w:type="spellEnd"/>
    </w:p>
    <w:p w14:paraId="1D410EBE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F13C67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logout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gnupg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ssh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Music</w:t>
      </w:r>
    </w:p>
    <w:p w14:paraId="63DF5B60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F13C67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bash_</w:t>
      </w: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profile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ipynb</w:t>
      </w:r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>_checkpoints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texlive2021 Public</w:t>
      </w:r>
    </w:p>
    <w:p w14:paraId="0AC14F3D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bash_profile.bak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ipython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vscode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'Desktop'</w:t>
      </w:r>
    </w:p>
    <w:p w14:paraId="35099713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bashrc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java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wget-hsts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Templates</w:t>
      </w:r>
    </w:p>
    <w:p w14:paraId="4BF58B6B" w14:textId="77777777" w:rsidR="00F13C67" w:rsidRPr="00F13C67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bin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jmol</w:t>
      </w:r>
      <w:proofErr w:type="spellEnd"/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work</w:t>
      </w:r>
    </w:p>
    <w:p w14:paraId="17632D5E" w14:textId="11EC7F61" w:rsidR="00F61DDC" w:rsidRDefault="00F13C67" w:rsidP="00F13C67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13C67">
        <w:rPr>
          <w:rFonts w:ascii="Times New Roman" w:hAnsi="Times New Roman" w:cs="Times New Roman"/>
          <w:sz w:val="24"/>
          <w:szCs w:val="24"/>
          <w:lang w:val="en-US"/>
        </w:rPr>
        <w:t>.cache</w:t>
      </w:r>
      <w:proofErr w:type="gram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jupyter</w:t>
      </w:r>
      <w:proofErr w:type="spellEnd"/>
      <w:r w:rsidRPr="00F13C67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proofErr w:type="spellStart"/>
      <w:r w:rsidRPr="00F13C67">
        <w:rPr>
          <w:rFonts w:ascii="Times New Roman" w:hAnsi="Times New Roman" w:cs="Times New Roman"/>
          <w:sz w:val="24"/>
          <w:szCs w:val="24"/>
          <w:lang w:val="en-US"/>
        </w:rPr>
        <w:t>yandex</w:t>
      </w:r>
      <w:proofErr w:type="spellEnd"/>
    </w:p>
    <w:p w14:paraId="38DF652F" w14:textId="77777777" w:rsidR="00F13C67" w:rsidRPr="00B05C1D" w:rsidRDefault="00F13C67" w:rsidP="00F13C6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6ED79428" w14:textId="087E6D1B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 помощи каких команд можно удалить файл и каталог? Можно ли это сделать</w:t>
      </w:r>
    </w:p>
    <w:p w14:paraId="5F5BBB17" w14:textId="77777777" w:rsidR="00F61DDC" w:rsidRPr="00B05C1D" w:rsidRDefault="00F61DDC" w:rsidP="00F61DDC">
      <w:pPr>
        <w:pStyle w:val="a4"/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одной и той же командой? Приведите примеры.</w:t>
      </w:r>
    </w:p>
    <w:p w14:paraId="189BC578" w14:textId="0BE26071" w:rsidR="00F61DDC" w:rsidRPr="00A10315" w:rsidRDefault="00805C84" w:rsidP="00F13C67">
      <w:pPr>
        <w:pStyle w:val="FirstParagraph"/>
        <w:rPr>
          <w:rFonts w:ascii="Times New Roman" w:hAnsi="Times New Roman" w:cs="Times New Roman"/>
        </w:rPr>
      </w:pPr>
      <w:r w:rsidRPr="00B05C1D">
        <w:rPr>
          <w:rFonts w:ascii="Times New Roman" w:hAnsi="Times New Roman" w:cs="Times New Roman"/>
        </w:rPr>
        <w:t xml:space="preserve">              </w:t>
      </w:r>
      <w:r w:rsidR="00F13C67" w:rsidRPr="00F13C67">
        <w:rPr>
          <w:rFonts w:ascii="Times New Roman" w:hAnsi="Times New Roman" w:cs="Times New Roman"/>
        </w:rPr>
        <w:t xml:space="preserve">Для удаления файла можно использовать команду </w:t>
      </w:r>
      <w:proofErr w:type="spellStart"/>
      <w:r w:rsidR="00F13C67" w:rsidRPr="00F13C67">
        <w:rPr>
          <w:rFonts w:ascii="Times New Roman" w:hAnsi="Times New Roman" w:cs="Times New Roman"/>
        </w:rPr>
        <w:t>rm</w:t>
      </w:r>
      <w:proofErr w:type="spellEnd"/>
      <w:r w:rsidR="00F13C67" w:rsidRPr="00F13C67">
        <w:rPr>
          <w:rFonts w:ascii="Times New Roman" w:hAnsi="Times New Roman" w:cs="Times New Roman"/>
        </w:rPr>
        <w:t xml:space="preserve">. Для удаления пустого каталога можно использовать команду </w:t>
      </w:r>
      <w:proofErr w:type="spellStart"/>
      <w:r w:rsidR="00F13C67" w:rsidRPr="00F13C67">
        <w:rPr>
          <w:rFonts w:ascii="Times New Roman" w:hAnsi="Times New Roman" w:cs="Times New Roman"/>
        </w:rPr>
        <w:t>rmdir</w:t>
      </w:r>
      <w:proofErr w:type="spellEnd"/>
      <w:r w:rsidR="00F13C67" w:rsidRPr="00F13C67">
        <w:rPr>
          <w:rFonts w:ascii="Times New Roman" w:hAnsi="Times New Roman" w:cs="Times New Roman"/>
        </w:rPr>
        <w:t xml:space="preserve">. Для удаления непустого каталога можно использовать команду </w:t>
      </w:r>
      <w:proofErr w:type="spellStart"/>
      <w:r w:rsidR="00F13C67" w:rsidRPr="00F13C67">
        <w:rPr>
          <w:rFonts w:ascii="Times New Roman" w:hAnsi="Times New Roman" w:cs="Times New Roman"/>
        </w:rPr>
        <w:t>rm</w:t>
      </w:r>
      <w:proofErr w:type="spellEnd"/>
      <w:r w:rsidR="00F13C67" w:rsidRPr="00F13C67">
        <w:rPr>
          <w:rFonts w:ascii="Times New Roman" w:hAnsi="Times New Roman" w:cs="Times New Roman"/>
        </w:rPr>
        <w:t xml:space="preserve"> -r.</w:t>
      </w:r>
    </w:p>
    <w:p w14:paraId="5D255C29" w14:textId="5819A2B8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им образом можно вывести информацию о последних выполненных пользователем командах? работы?</w:t>
      </w:r>
    </w:p>
    <w:p w14:paraId="51B13B6A" w14:textId="5F996E7C" w:rsidR="00F61DDC" w:rsidRPr="00B05C1D" w:rsidRDefault="00F13C67" w:rsidP="00515590">
      <w:pPr>
        <w:pStyle w:val="FirstParagraph"/>
        <w:ind w:left="720"/>
        <w:rPr>
          <w:rFonts w:ascii="Times New Roman" w:hAnsi="Times New Roman" w:cs="Times New Roman"/>
        </w:rPr>
      </w:pPr>
      <w:r w:rsidRPr="00F13C67">
        <w:rPr>
          <w:rFonts w:ascii="Times New Roman" w:hAnsi="Times New Roman" w:cs="Times New Roman"/>
        </w:rPr>
        <w:t>Команда "</w:t>
      </w:r>
      <w:r>
        <w:rPr>
          <w:rFonts w:ascii="Times New Roman" w:hAnsi="Times New Roman" w:cs="Times New Roman"/>
          <w:lang w:val="en-US"/>
        </w:rPr>
        <w:t>history</w:t>
      </w:r>
      <w:r w:rsidRPr="00F13C67">
        <w:rPr>
          <w:rFonts w:ascii="Times New Roman" w:hAnsi="Times New Roman" w:cs="Times New Roman"/>
        </w:rPr>
        <w:t>" может использоваться для отображения информации о последних командах, выполненных пользователем.</w:t>
      </w:r>
    </w:p>
    <w:p w14:paraId="0DAC107D" w14:textId="7F531B28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 воспользоваться историей команд для их модифицированного выполнения? Приведите примеры.</w:t>
      </w:r>
    </w:p>
    <w:p w14:paraId="3E16D9BE" w14:textId="2AA3D254" w:rsidR="00F61DDC" w:rsidRPr="00B05C1D" w:rsidRDefault="00F13C67" w:rsidP="00625A06">
      <w:pPr>
        <w:pStyle w:val="a6"/>
        <w:ind w:left="720"/>
        <w:rPr>
          <w:rFonts w:ascii="Times New Roman" w:hAnsi="Times New Roman" w:cs="Times New Roman"/>
          <w:sz w:val="24"/>
          <w:szCs w:val="24"/>
        </w:rPr>
      </w:pPr>
      <w:r w:rsidRPr="00F13C67">
        <w:rPr>
          <w:rStyle w:val="VerbatimChar"/>
          <w:rFonts w:ascii="Times New Roman" w:hAnsi="Times New Roman" w:cs="Times New Roman"/>
          <w:sz w:val="24"/>
          <w:szCs w:val="24"/>
        </w:rPr>
        <w:t>Чтобы выполнить измененную команду из истории, вы можете использовать следующий синтаксис</w:t>
      </w:r>
      <w:proofErr w:type="gramStart"/>
      <w:r w:rsidRPr="00F13C67">
        <w:rPr>
          <w:rStyle w:val="VerbatimChar"/>
          <w:rFonts w:ascii="Times New Roman" w:hAnsi="Times New Roman" w:cs="Times New Roman"/>
          <w:sz w:val="24"/>
          <w:szCs w:val="24"/>
        </w:rPr>
        <w:t>: !</w:t>
      </w:r>
      <w:proofErr w:type="gramEnd"/>
      <w:r w:rsidRPr="00F13C67">
        <w:rPr>
          <w:rStyle w:val="VerbatimChar"/>
          <w:rFonts w:ascii="Times New Roman" w:hAnsi="Times New Roman" w:cs="Times New Roman"/>
          <w:sz w:val="24"/>
          <w:szCs w:val="24"/>
        </w:rPr>
        <w:t>&lt;номер команды&gt;:s/&lt;что изменить&gt;/&lt;на что изменить&gt;.</w:t>
      </w:r>
    </w:p>
    <w:p w14:paraId="7E308678" w14:textId="71AD7F47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Приведите примеры запуска нескольких команд в одной строке.</w:t>
      </w:r>
    </w:p>
    <w:p w14:paraId="5CAA4D6E" w14:textId="77777777" w:rsidR="004D245F" w:rsidRPr="00B05C1D" w:rsidRDefault="004D245F" w:rsidP="004D245F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10090E33" w14:textId="254489E7" w:rsidR="00A10315" w:rsidRDefault="00F13C67" w:rsidP="004D245F">
      <w:pPr>
        <w:pStyle w:val="a4"/>
        <w:rPr>
          <w:rFonts w:ascii="Times New Roman" w:hAnsi="Times New Roman" w:cs="Times New Roman"/>
          <w:sz w:val="24"/>
          <w:szCs w:val="24"/>
        </w:rPr>
      </w:pPr>
      <w:r w:rsidRPr="00F13C67">
        <w:rPr>
          <w:rFonts w:ascii="Times New Roman" w:hAnsi="Times New Roman" w:cs="Times New Roman"/>
          <w:sz w:val="24"/>
          <w:szCs w:val="24"/>
        </w:rPr>
        <w:t>В одной строке можно выполнить несколько команд, разделив их точкой с запятой (;).</w:t>
      </w:r>
    </w:p>
    <w:p w14:paraId="516B3AE2" w14:textId="77777777" w:rsidR="00F13C67" w:rsidRPr="00B05C1D" w:rsidRDefault="00F13C67" w:rsidP="004D245F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F37D221" w14:textId="4301D52F" w:rsidR="00F61DDC" w:rsidRPr="00B05C1D" w:rsidRDefault="00F61DDC" w:rsidP="00F61DDC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Дайте определение и приведите примера символов экранирования.</w:t>
      </w:r>
    </w:p>
    <w:p w14:paraId="096DAAA3" w14:textId="7AED3784" w:rsidR="00F61DDC" w:rsidRDefault="002F41DD" w:rsidP="00F61DDC">
      <w:pPr>
        <w:pStyle w:val="a4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2F41DD">
        <w:rPr>
          <w:rFonts w:ascii="Times New Roman" w:hAnsi="Times New Roman" w:cs="Times New Roman"/>
          <w:kern w:val="0"/>
          <w:sz w:val="24"/>
          <w:szCs w:val="24"/>
          <w14:ligatures w14:val="none"/>
        </w:rPr>
        <w:t>Экранирующие символы используются для указания на то, что специальный символ (например, ".", "/", "*", и т.д.) следует рассматривать как буквальный символ, а не как специальную команду или шаблон. Обычно они добавляются перед такими символами, когда контекст требует рассматривать их как обычный текст, а не как команды.</w:t>
      </w:r>
    </w:p>
    <w:p w14:paraId="7977AB40" w14:textId="77777777" w:rsidR="002F41DD" w:rsidRPr="00B05C1D" w:rsidRDefault="002F41DD" w:rsidP="00F61DDC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2D4BC3B1" w14:textId="6B13ACD8" w:rsidR="009B1DC7" w:rsidRPr="00B05C1D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 xml:space="preserve">Охарактеризуйте вывод информации на экран после выполнения команды </w:t>
      </w:r>
      <w:proofErr w:type="spellStart"/>
      <w:r w:rsidRPr="00B05C1D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Pr="00B05C1D">
        <w:rPr>
          <w:rFonts w:ascii="Times New Roman" w:hAnsi="Times New Roman" w:cs="Times New Roman"/>
          <w:sz w:val="24"/>
          <w:szCs w:val="24"/>
        </w:rPr>
        <w:t xml:space="preserve"> с опцие</w:t>
      </w:r>
      <w:r w:rsidR="009B1DC7" w:rsidRPr="00B05C1D">
        <w:rPr>
          <w:rFonts w:ascii="Times New Roman" w:hAnsi="Times New Roman" w:cs="Times New Roman"/>
          <w:sz w:val="24"/>
          <w:szCs w:val="24"/>
        </w:rPr>
        <w:t xml:space="preserve">й </w:t>
      </w:r>
      <w:r w:rsidR="009B1DC7" w:rsidRPr="00B05C1D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9B1DC7" w:rsidRPr="00B05C1D">
        <w:rPr>
          <w:rFonts w:ascii="Times New Roman" w:hAnsi="Times New Roman" w:cs="Times New Roman"/>
          <w:sz w:val="24"/>
          <w:szCs w:val="24"/>
        </w:rPr>
        <w:t>.</w:t>
      </w:r>
    </w:p>
    <w:p w14:paraId="255E4A0E" w14:textId="5F7CA567" w:rsidR="009B1DC7" w:rsidRDefault="002F41DD" w:rsidP="009B1DC7">
      <w:pPr>
        <w:pStyle w:val="a4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 w:rsidRPr="002F41DD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Команда </w:t>
      </w:r>
      <w:proofErr w:type="spellStart"/>
      <w:r w:rsidRPr="002F41DD">
        <w:rPr>
          <w:rFonts w:ascii="Times New Roman" w:hAnsi="Times New Roman" w:cs="Times New Roman"/>
          <w:kern w:val="0"/>
          <w:sz w:val="24"/>
          <w:szCs w:val="24"/>
          <w14:ligatures w14:val="none"/>
        </w:rPr>
        <w:t>ls</w:t>
      </w:r>
      <w:proofErr w:type="spellEnd"/>
      <w:r w:rsidRPr="002F41DD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-l отображает подробную информацию о каждом файле и каталоге, включая тип файла, права доступа, количество ссылок, владельца, размер, дату изменения и имя файла/каталога.</w:t>
      </w:r>
    </w:p>
    <w:p w14:paraId="4BE25BF9" w14:textId="77777777" w:rsidR="002F41DD" w:rsidRPr="00B05C1D" w:rsidRDefault="002F41DD" w:rsidP="009B1DC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2CFA0503" w14:textId="64D4CF76" w:rsidR="009B1DC7" w:rsidRPr="00B05C1D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 w14:paraId="08E51797" w14:textId="6429990D" w:rsidR="00A4099E" w:rsidRPr="00B05C1D" w:rsidRDefault="002F41DD" w:rsidP="00A4099E">
      <w:pPr>
        <w:pStyle w:val="FirstParagraph"/>
        <w:ind w:left="720"/>
        <w:rPr>
          <w:rFonts w:ascii="Times New Roman" w:hAnsi="Times New Roman" w:cs="Times New Roman"/>
        </w:rPr>
      </w:pPr>
      <w:r w:rsidRPr="002F41DD">
        <w:rPr>
          <w:rFonts w:ascii="Times New Roman" w:hAnsi="Times New Roman" w:cs="Times New Roman"/>
        </w:rPr>
        <w:t xml:space="preserve">Относительный путь указывает на расположение файла или каталога относительно текущего каталога. Например, если вы находитесь в каталоге отчетов и в нем есть подкаталог </w:t>
      </w:r>
      <w:proofErr w:type="spellStart"/>
      <w:r w:rsidRPr="002F41DD">
        <w:rPr>
          <w:rFonts w:ascii="Times New Roman" w:hAnsi="Times New Roman" w:cs="Times New Roman"/>
        </w:rPr>
        <w:t>images</w:t>
      </w:r>
      <w:proofErr w:type="spellEnd"/>
      <w:r w:rsidRPr="002F41DD">
        <w:rPr>
          <w:rFonts w:ascii="Times New Roman" w:hAnsi="Times New Roman" w:cs="Times New Roman"/>
        </w:rPr>
        <w:t xml:space="preserve">, вы можете получить к нему доступ, используя относительный путь </w:t>
      </w:r>
      <w:proofErr w:type="spellStart"/>
      <w:r w:rsidRPr="002F41DD">
        <w:rPr>
          <w:rFonts w:ascii="Times New Roman" w:hAnsi="Times New Roman" w:cs="Times New Roman"/>
        </w:rPr>
        <w:t>images</w:t>
      </w:r>
      <w:proofErr w:type="spellEnd"/>
      <w:r w:rsidRPr="002F41DD">
        <w:rPr>
          <w:rFonts w:ascii="Times New Roman" w:hAnsi="Times New Roman" w:cs="Times New Roman"/>
        </w:rPr>
        <w:t>. С другой стороны, абсолютный путь указывает полный путь от корневого каталога, такого как /</w:t>
      </w:r>
      <w:proofErr w:type="spellStart"/>
      <w:r w:rsidRPr="002F41DD">
        <w:rPr>
          <w:rFonts w:ascii="Times New Roman" w:hAnsi="Times New Roman" w:cs="Times New Roman"/>
        </w:rPr>
        <w:t>home</w:t>
      </w:r>
      <w:proofErr w:type="spellEnd"/>
      <w:r w:rsidRPr="002F41DD"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  <w:lang w:val="en-US"/>
        </w:rPr>
        <w:t>dv</w:t>
      </w:r>
      <w:r w:rsidR="001C0555">
        <w:rPr>
          <w:rFonts w:ascii="Times New Roman" w:hAnsi="Times New Roman" w:cs="Times New Roman"/>
          <w:lang w:val="en-US"/>
        </w:rPr>
        <w:t>ars</w:t>
      </w:r>
      <w:r>
        <w:rPr>
          <w:rFonts w:ascii="Times New Roman" w:hAnsi="Times New Roman" w:cs="Times New Roman"/>
          <w:lang w:val="en-US"/>
        </w:rPr>
        <w:t>novskij</w:t>
      </w:r>
      <w:proofErr w:type="spellEnd"/>
      <w:r w:rsidRPr="002F41DD">
        <w:rPr>
          <w:rFonts w:ascii="Times New Roman" w:hAnsi="Times New Roman" w:cs="Times New Roman"/>
        </w:rPr>
        <w:t>/</w:t>
      </w:r>
      <w:proofErr w:type="spellStart"/>
      <w:r w:rsidRPr="002F41DD">
        <w:rPr>
          <w:rFonts w:ascii="Times New Roman" w:hAnsi="Times New Roman" w:cs="Times New Roman"/>
        </w:rPr>
        <w:t>Videos</w:t>
      </w:r>
      <w:proofErr w:type="spellEnd"/>
      <w:r w:rsidRPr="002F41DD">
        <w:rPr>
          <w:rFonts w:ascii="Times New Roman" w:hAnsi="Times New Roman" w:cs="Times New Roman"/>
        </w:rPr>
        <w:t>.</w:t>
      </w:r>
    </w:p>
    <w:p w14:paraId="1EFEB888" w14:textId="77777777" w:rsidR="009B1DC7" w:rsidRPr="00B05C1D" w:rsidRDefault="009B1DC7" w:rsidP="009B1DC7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4D80E515" w14:textId="554F5E09" w:rsidR="009B1DC7" w:rsidRPr="00B05C1D" w:rsidRDefault="00F61DDC" w:rsidP="009B1DC7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 получить информацию об интересующей вас команде?</w:t>
      </w:r>
    </w:p>
    <w:p w14:paraId="36F41971" w14:textId="36204B4B" w:rsidR="009B1DC7" w:rsidRPr="00B05C1D" w:rsidRDefault="002F41DD" w:rsidP="00DD6909">
      <w:pPr>
        <w:pStyle w:val="FirstParagraph"/>
        <w:ind w:left="720"/>
        <w:rPr>
          <w:rFonts w:ascii="Times New Roman" w:hAnsi="Times New Roman" w:cs="Times New Roman"/>
        </w:rPr>
      </w:pPr>
      <w:r w:rsidRPr="002F41DD">
        <w:rPr>
          <w:rFonts w:ascii="Times New Roman" w:hAnsi="Times New Roman" w:cs="Times New Roman"/>
        </w:rPr>
        <w:t xml:space="preserve">Вы можете использовать команду </w:t>
      </w:r>
      <w:proofErr w:type="spellStart"/>
      <w:r w:rsidRPr="002F41DD">
        <w:rPr>
          <w:rFonts w:ascii="Times New Roman" w:hAnsi="Times New Roman" w:cs="Times New Roman"/>
        </w:rPr>
        <w:t>help</w:t>
      </w:r>
      <w:proofErr w:type="spellEnd"/>
      <w:r w:rsidRPr="002F41DD">
        <w:rPr>
          <w:rFonts w:ascii="Times New Roman" w:hAnsi="Times New Roman" w:cs="Times New Roman"/>
        </w:rPr>
        <w:t xml:space="preserve"> или команду </w:t>
      </w:r>
      <w:proofErr w:type="spellStart"/>
      <w:r w:rsidRPr="002F41DD">
        <w:rPr>
          <w:rFonts w:ascii="Times New Roman" w:hAnsi="Times New Roman" w:cs="Times New Roman"/>
        </w:rPr>
        <w:t>man</w:t>
      </w:r>
      <w:proofErr w:type="spellEnd"/>
      <w:r w:rsidRPr="002F41DD">
        <w:rPr>
          <w:rFonts w:ascii="Times New Roman" w:hAnsi="Times New Roman" w:cs="Times New Roman"/>
        </w:rPr>
        <w:t xml:space="preserve"> для получения информации о конкретной команде.</w:t>
      </w:r>
    </w:p>
    <w:p w14:paraId="73F41D6C" w14:textId="4762B188" w:rsidR="00F61DDC" w:rsidRDefault="00F61DDC" w:rsidP="00924FCA">
      <w:pPr>
        <w:pStyle w:val="a4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05C1D">
        <w:rPr>
          <w:rFonts w:ascii="Times New Roman" w:hAnsi="Times New Roman" w:cs="Times New Roman"/>
          <w:sz w:val="24"/>
          <w:szCs w:val="24"/>
        </w:rPr>
        <w:t>Какая клавиша или комбинация клавиш служит для автоматического дополнения</w:t>
      </w:r>
      <w:r w:rsidR="00924FCA" w:rsidRPr="00B05C1D">
        <w:rPr>
          <w:rFonts w:ascii="Times New Roman" w:hAnsi="Times New Roman" w:cs="Times New Roman"/>
          <w:sz w:val="24"/>
          <w:szCs w:val="24"/>
        </w:rPr>
        <w:t xml:space="preserve"> </w:t>
      </w:r>
      <w:r w:rsidRPr="00B05C1D">
        <w:rPr>
          <w:rFonts w:ascii="Times New Roman" w:hAnsi="Times New Roman" w:cs="Times New Roman"/>
          <w:sz w:val="24"/>
          <w:szCs w:val="24"/>
        </w:rPr>
        <w:t>вводимых команд?</w:t>
      </w:r>
    </w:p>
    <w:p w14:paraId="30419150" w14:textId="77777777" w:rsidR="002F41DD" w:rsidRPr="00B05C1D" w:rsidRDefault="002F41DD" w:rsidP="002F41DD">
      <w:pPr>
        <w:pStyle w:val="a4"/>
        <w:rPr>
          <w:rFonts w:ascii="Times New Roman" w:hAnsi="Times New Roman" w:cs="Times New Roman"/>
          <w:sz w:val="24"/>
          <w:szCs w:val="24"/>
        </w:rPr>
      </w:pPr>
    </w:p>
    <w:p w14:paraId="75C109BF" w14:textId="169AB01B" w:rsidR="00F61DDC" w:rsidRPr="00F61DDC" w:rsidRDefault="002F41DD" w:rsidP="00F61DDC">
      <w:pPr>
        <w:pStyle w:val="a4"/>
        <w:rPr>
          <w:rFonts w:ascii="Times New Roman" w:hAnsi="Times New Roman" w:cs="Times New Roman"/>
          <w:sz w:val="24"/>
          <w:szCs w:val="24"/>
        </w:rPr>
      </w:pPr>
      <w:r w:rsidRPr="002F41DD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Клавиша </w:t>
      </w:r>
      <w:proofErr w:type="spellStart"/>
      <w:r w:rsidRPr="002F41DD">
        <w:rPr>
          <w:rFonts w:ascii="Times New Roman" w:hAnsi="Times New Roman" w:cs="Times New Roman"/>
          <w:kern w:val="0"/>
          <w:sz w:val="24"/>
          <w:szCs w:val="24"/>
          <w14:ligatures w14:val="none"/>
        </w:rPr>
        <w:t>Tab</w:t>
      </w:r>
      <w:proofErr w:type="spellEnd"/>
      <w:r w:rsidRPr="002F41DD">
        <w:rPr>
          <w:rFonts w:ascii="Times New Roman" w:hAnsi="Times New Roman" w:cs="Times New Roman"/>
          <w:kern w:val="0"/>
          <w:sz w:val="24"/>
          <w:szCs w:val="24"/>
          <w14:ligatures w14:val="none"/>
        </w:rPr>
        <w:t xml:space="preserve"> используется для автоматического завершения введенных команд.</w:t>
      </w:r>
    </w:p>
    <w:p w14:paraId="19898215" w14:textId="73D6612D" w:rsidR="000729CB" w:rsidRPr="005729CD" w:rsidRDefault="000729CB" w:rsidP="005729CD">
      <w:pPr>
        <w:rPr>
          <w:rFonts w:ascii="Times New Roman" w:hAnsi="Times New Roman" w:cs="Times New Roman"/>
          <w:sz w:val="24"/>
          <w:szCs w:val="24"/>
        </w:rPr>
      </w:pPr>
    </w:p>
    <w:sectPr w:rsidR="000729CB" w:rsidRPr="005729C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125F5E"/>
    <w:multiLevelType w:val="hybridMultilevel"/>
    <w:tmpl w:val="EF4263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1E1DB8"/>
    <w:multiLevelType w:val="hybridMultilevel"/>
    <w:tmpl w:val="A7B0BB6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7B0B"/>
    <w:rsid w:val="0005479B"/>
    <w:rsid w:val="000729CB"/>
    <w:rsid w:val="000A2FC6"/>
    <w:rsid w:val="000B054D"/>
    <w:rsid w:val="0013593F"/>
    <w:rsid w:val="00141AA8"/>
    <w:rsid w:val="00142BB2"/>
    <w:rsid w:val="00193683"/>
    <w:rsid w:val="001C0555"/>
    <w:rsid w:val="001C5080"/>
    <w:rsid w:val="001C6277"/>
    <w:rsid w:val="00206398"/>
    <w:rsid w:val="002322D6"/>
    <w:rsid w:val="00232C19"/>
    <w:rsid w:val="00237515"/>
    <w:rsid w:val="00261870"/>
    <w:rsid w:val="002B42E6"/>
    <w:rsid w:val="002E2F0E"/>
    <w:rsid w:val="002F41DD"/>
    <w:rsid w:val="0033550B"/>
    <w:rsid w:val="0034078B"/>
    <w:rsid w:val="0036672F"/>
    <w:rsid w:val="003C299F"/>
    <w:rsid w:val="004266C2"/>
    <w:rsid w:val="00461632"/>
    <w:rsid w:val="004D245F"/>
    <w:rsid w:val="004D308E"/>
    <w:rsid w:val="004E3D14"/>
    <w:rsid w:val="004F76BD"/>
    <w:rsid w:val="00515590"/>
    <w:rsid w:val="00543CAA"/>
    <w:rsid w:val="005729CD"/>
    <w:rsid w:val="00614A8B"/>
    <w:rsid w:val="00625A06"/>
    <w:rsid w:val="00686665"/>
    <w:rsid w:val="006875A8"/>
    <w:rsid w:val="006C7150"/>
    <w:rsid w:val="00761EBE"/>
    <w:rsid w:val="00773D67"/>
    <w:rsid w:val="007C782B"/>
    <w:rsid w:val="007C7AFF"/>
    <w:rsid w:val="007F0719"/>
    <w:rsid w:val="00805C84"/>
    <w:rsid w:val="00840D6A"/>
    <w:rsid w:val="008C0B8B"/>
    <w:rsid w:val="00924FCA"/>
    <w:rsid w:val="00990A8C"/>
    <w:rsid w:val="009B1DC7"/>
    <w:rsid w:val="00A040ED"/>
    <w:rsid w:val="00A064B8"/>
    <w:rsid w:val="00A10315"/>
    <w:rsid w:val="00A12D6A"/>
    <w:rsid w:val="00A4099E"/>
    <w:rsid w:val="00A62570"/>
    <w:rsid w:val="00A96E30"/>
    <w:rsid w:val="00AD0B16"/>
    <w:rsid w:val="00AE4C80"/>
    <w:rsid w:val="00B05C1D"/>
    <w:rsid w:val="00B159BC"/>
    <w:rsid w:val="00B35E4A"/>
    <w:rsid w:val="00B460EC"/>
    <w:rsid w:val="00BE01A8"/>
    <w:rsid w:val="00C33F1A"/>
    <w:rsid w:val="00C719CC"/>
    <w:rsid w:val="00CD7EC1"/>
    <w:rsid w:val="00CE75F9"/>
    <w:rsid w:val="00D145E6"/>
    <w:rsid w:val="00D739F7"/>
    <w:rsid w:val="00D911A7"/>
    <w:rsid w:val="00DB0A0A"/>
    <w:rsid w:val="00DD6909"/>
    <w:rsid w:val="00DF0B2E"/>
    <w:rsid w:val="00E4150B"/>
    <w:rsid w:val="00E6021C"/>
    <w:rsid w:val="00E7716D"/>
    <w:rsid w:val="00EA4EAB"/>
    <w:rsid w:val="00EB095F"/>
    <w:rsid w:val="00EE53A7"/>
    <w:rsid w:val="00F13C67"/>
    <w:rsid w:val="00F200CD"/>
    <w:rsid w:val="00F27796"/>
    <w:rsid w:val="00F302EE"/>
    <w:rsid w:val="00F61DDC"/>
    <w:rsid w:val="00F87C14"/>
    <w:rsid w:val="00FA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22D6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customStyle="1" w:styleId="FirstParagraph">
    <w:name w:val="First Paragraph"/>
    <w:basedOn w:val="a6"/>
    <w:next w:val="a6"/>
    <w:qFormat/>
    <w:rsid w:val="00DF0B2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a6">
    <w:name w:val="Body Text"/>
    <w:basedOn w:val="a"/>
    <w:link w:val="a7"/>
    <w:uiPriority w:val="99"/>
    <w:unhideWhenUsed/>
    <w:rsid w:val="00DF0B2E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rsid w:val="00DF0B2E"/>
  </w:style>
  <w:style w:type="character" w:customStyle="1" w:styleId="VerbatimChar">
    <w:name w:val="Verbatim Char"/>
    <w:basedOn w:val="a0"/>
    <w:link w:val="SourceCode"/>
    <w:locked/>
    <w:rsid w:val="00773D67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73D67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07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876966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210240649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80119509">
                  <w:marLeft w:val="0"/>
                  <w:marRight w:val="0"/>
                  <w:marTop w:val="120"/>
                  <w:marBottom w:val="120"/>
                  <w:divBdr>
                    <w:top w:val="single" w:sz="2" w:space="12" w:color="auto"/>
                    <w:left w:val="single" w:sz="2" w:space="12" w:color="auto"/>
                    <w:bottom w:val="single" w:sz="2" w:space="12" w:color="auto"/>
                    <w:right w:val="single" w:sz="2" w:space="12" w:color="auto"/>
                  </w:divBdr>
                </w:div>
              </w:divsChild>
            </w:div>
          </w:divsChild>
        </w:div>
      </w:divsChild>
    </w:div>
    <w:div w:id="182218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eg"/><Relationship Id="rId5" Type="http://schemas.openxmlformats.org/officeDocument/2006/relationships/image" Target="media/image1.jp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g"/><Relationship Id="rId27" Type="http://schemas.openxmlformats.org/officeDocument/2006/relationships/image" Target="media/image23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Даниил Сарновский</cp:lastModifiedBy>
  <cp:revision>2</cp:revision>
  <dcterms:created xsi:type="dcterms:W3CDTF">2024-04-07T09:43:00Z</dcterms:created>
  <dcterms:modified xsi:type="dcterms:W3CDTF">2024-04-07T09:43:00Z</dcterms:modified>
</cp:coreProperties>
</file>